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45D0" w:rsidRDefault="0055779A" w:rsidP="00014DD6">
      <w:pPr>
        <w:jc w:val="center"/>
        <w:rPr>
          <w:b/>
          <w:sz w:val="28"/>
        </w:rPr>
      </w:pP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33136957" wp14:editId="0ABCF424">
                <wp:simplePos x="0" y="0"/>
                <wp:positionH relativeFrom="column">
                  <wp:posOffset>863600</wp:posOffset>
                </wp:positionH>
                <wp:positionV relativeFrom="paragraph">
                  <wp:posOffset>7156450</wp:posOffset>
                </wp:positionV>
                <wp:extent cx="928370" cy="287020"/>
                <wp:effectExtent l="0" t="0" r="0" b="0"/>
                <wp:wrapSquare wrapText="bothSides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8370" cy="287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779A" w:rsidRPr="000713A1" w:rsidRDefault="0084409D" w:rsidP="0055779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IS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1369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8pt;margin-top:563.5pt;width:73.1pt;height:22.6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" filled="f" stroked="f">
                <v:textbox>
                  <w:txbxContent>
                    <w:p w:rsidR="0055779A" w:rsidRPr="000713A1" w:rsidRDefault="0084409D" w:rsidP="0055779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IS 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234C04C1" wp14:editId="365F2F17">
                <wp:simplePos x="0" y="0"/>
                <wp:positionH relativeFrom="column">
                  <wp:posOffset>-252815</wp:posOffset>
                </wp:positionH>
                <wp:positionV relativeFrom="paragraph">
                  <wp:posOffset>6425588</wp:posOffset>
                </wp:positionV>
                <wp:extent cx="1267460" cy="294640"/>
                <wp:effectExtent l="0" t="0" r="0" b="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7460" cy="2946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779A" w:rsidRPr="000713A1" w:rsidRDefault="0055779A" w:rsidP="0055779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            H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4C04C1" id="_x0000_s1027" type="#_x0000_t202" style="position:absolute;left:0;text-align:left;margin-left:-19.9pt;margin-top:505.95pt;width:99.8pt;height:23.2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" filled="f" stroked="f">
                <v:textbox>
                  <w:txbxContent>
                    <w:p w:rsidR="0055779A" w:rsidRPr="000713A1" w:rsidRDefault="0055779A" w:rsidP="0055779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            HA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2B628787" wp14:editId="7DF6008F">
                <wp:simplePos x="0" y="0"/>
                <wp:positionH relativeFrom="column">
                  <wp:posOffset>776605</wp:posOffset>
                </wp:positionH>
                <wp:positionV relativeFrom="paragraph">
                  <wp:posOffset>5219065</wp:posOffset>
                </wp:positionV>
                <wp:extent cx="1267460" cy="294640"/>
                <wp:effectExtent l="0" t="0" r="0" b="0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7460" cy="2946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779A" w:rsidRPr="000713A1" w:rsidRDefault="0055779A" w:rsidP="0055779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IS CONTAINE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28787" id="_x0000_s1028" type="#_x0000_t202" style="position:absolute;left:0;text-align:left;margin-left:61.15pt;margin-top:410.95pt;width:99.8pt;height:23.2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" filled="f" stroked="f">
                <v:textbox>
                  <w:txbxContent>
                    <w:p w:rsidR="0055779A" w:rsidRPr="000713A1" w:rsidRDefault="0055779A" w:rsidP="0055779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IS CONTAINED 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6313B411" wp14:editId="05EFC9A5">
                <wp:simplePos x="0" y="0"/>
                <wp:positionH relativeFrom="column">
                  <wp:posOffset>-165108</wp:posOffset>
                </wp:positionH>
                <wp:positionV relativeFrom="paragraph">
                  <wp:posOffset>4492625</wp:posOffset>
                </wp:positionV>
                <wp:extent cx="906780" cy="244475"/>
                <wp:effectExtent l="0" t="0" r="0" b="3175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6780" cy="244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779A" w:rsidRPr="000713A1" w:rsidRDefault="0055779A" w:rsidP="0055779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ONTAI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3B411" id="_x0000_s1029" type="#_x0000_t202" style="position:absolute;left:0;text-align:left;margin-left:-13pt;margin-top:353.75pt;width:71.4pt;height:19.2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" filled="f" stroked="f">
                <v:textbox>
                  <w:txbxContent>
                    <w:p w:rsidR="0055779A" w:rsidRPr="000713A1" w:rsidRDefault="0055779A" w:rsidP="0055779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ONTAI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3B5C59A0" wp14:editId="60E73434">
                <wp:simplePos x="0" y="0"/>
                <wp:positionH relativeFrom="column">
                  <wp:posOffset>3496332</wp:posOffset>
                </wp:positionH>
                <wp:positionV relativeFrom="paragraph">
                  <wp:posOffset>5013505</wp:posOffset>
                </wp:positionV>
                <wp:extent cx="906780" cy="281305"/>
                <wp:effectExtent l="0" t="0" r="0" b="4445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6780" cy="2813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779A" w:rsidRPr="000713A1" w:rsidRDefault="0055779A" w:rsidP="0055779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ORKS F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C59A0" id="_x0000_s1030" type="#_x0000_t202" style="position:absolute;left:0;text-align:left;margin-left:275.3pt;margin-top:394.75pt;width:71.4pt;height:22.1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" filled="f" stroked="f">
                <v:textbox>
                  <w:txbxContent>
                    <w:p w:rsidR="0055779A" w:rsidRPr="000713A1" w:rsidRDefault="0055779A" w:rsidP="0055779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WORKS F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25510CC1" wp14:editId="31630841">
                <wp:simplePos x="0" y="0"/>
                <wp:positionH relativeFrom="column">
                  <wp:posOffset>4320645</wp:posOffset>
                </wp:positionH>
                <wp:positionV relativeFrom="paragraph">
                  <wp:posOffset>4312940</wp:posOffset>
                </wp:positionV>
                <wp:extent cx="906780" cy="281305"/>
                <wp:effectExtent l="0" t="0" r="0" b="4445"/>
                <wp:wrapSquare wrapText="bothSides"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6780" cy="2813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46FF7" w:rsidRPr="000713A1" w:rsidRDefault="00746FF7" w:rsidP="00746FF7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10CC1" id="_x0000_s1031" type="#_x0000_t202" style="position:absolute;left:0;text-align:left;margin-left:340.2pt;margin-top:339.6pt;width:71.4pt;height:22.1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" filled="f" stroked="f">
                <v:textbox>
                  <w:txbxContent>
                    <w:p w:rsidR="00746FF7" w:rsidRPr="000713A1" w:rsidRDefault="00746FF7" w:rsidP="00746FF7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A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64D25F21" wp14:editId="7598660D">
                <wp:simplePos x="0" y="0"/>
                <wp:positionH relativeFrom="column">
                  <wp:posOffset>2722585</wp:posOffset>
                </wp:positionH>
                <wp:positionV relativeFrom="paragraph">
                  <wp:posOffset>3465870</wp:posOffset>
                </wp:positionV>
                <wp:extent cx="1122680" cy="237490"/>
                <wp:effectExtent l="0" t="0" r="0" b="0"/>
                <wp:wrapSquare wrapText="bothSides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268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779A" w:rsidRPr="000713A1" w:rsidRDefault="0055779A" w:rsidP="0055779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AK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25F21" id="_x0000_s1032" type="#_x0000_t202" style="position:absolute;left:0;text-align:left;margin-left:214.4pt;margin-top:272.9pt;width:88.4pt;height:18.7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" filled="f" stroked="f">
                <v:textbox>
                  <w:txbxContent>
                    <w:p w:rsidR="0055779A" w:rsidRPr="000713A1" w:rsidRDefault="0055779A" w:rsidP="0055779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AK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3BF330DB" wp14:editId="7BA62895">
                <wp:simplePos x="0" y="0"/>
                <wp:positionH relativeFrom="column">
                  <wp:posOffset>3448950</wp:posOffset>
                </wp:positionH>
                <wp:positionV relativeFrom="paragraph">
                  <wp:posOffset>2364195</wp:posOffset>
                </wp:positionV>
                <wp:extent cx="1122680" cy="237490"/>
                <wp:effectExtent l="0" t="0" r="0" b="0"/>
                <wp:wrapSquare wrapText="bothSides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268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779A" w:rsidRPr="0055779A" w:rsidRDefault="0055779A" w:rsidP="0055779A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55779A">
                              <w:rPr>
                                <w:b/>
                              </w:rPr>
                              <w:t xml:space="preserve">PLACED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330DB" id="_x0000_s1033" type="#_x0000_t202" style="position:absolute;left:0;text-align:left;margin-left:271.55pt;margin-top:186.15pt;width:88.4pt;height:18.7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" filled="f" stroked="f">
                <v:textbox>
                  <w:txbxContent>
                    <w:p w:rsidR="0055779A" w:rsidRPr="0055779A" w:rsidRDefault="0055779A" w:rsidP="0055779A">
                      <w:pPr>
                        <w:jc w:val="center"/>
                        <w:rPr>
                          <w:b/>
                        </w:rPr>
                      </w:pPr>
                      <w:r w:rsidRPr="0055779A">
                        <w:rPr>
                          <w:b/>
                        </w:rPr>
                        <w:t xml:space="preserve">PLACED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36D15C86" wp14:editId="18D74757">
                <wp:simplePos x="0" y="0"/>
                <wp:positionH relativeFrom="column">
                  <wp:posOffset>4593484</wp:posOffset>
                </wp:positionH>
                <wp:positionV relativeFrom="paragraph">
                  <wp:posOffset>1921550</wp:posOffset>
                </wp:positionV>
                <wp:extent cx="1122680" cy="237490"/>
                <wp:effectExtent l="0" t="0" r="0" b="0"/>
                <wp:wrapSquare wrapText="bothSides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268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21CB0" w:rsidRPr="0055779A" w:rsidRDefault="00B21CB0" w:rsidP="00B21CB0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55779A">
                              <w:rPr>
                                <w:b/>
                              </w:rPr>
                              <w:t>PLACED B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5C86" id="_x0000_s1034" type="#_x0000_t202" style="position:absolute;left:0;text-align:left;margin-left:361.7pt;margin-top:151.3pt;width:88.4pt;height:18.7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" filled="f" stroked="f">
                <v:textbox>
                  <w:txbxContent>
                    <w:p w:rsidR="00B21CB0" w:rsidRPr="0055779A" w:rsidRDefault="00B21CB0" w:rsidP="00B21CB0">
                      <w:pPr>
                        <w:jc w:val="center"/>
                        <w:rPr>
                          <w:b/>
                        </w:rPr>
                      </w:pPr>
                      <w:r w:rsidRPr="0055779A">
                        <w:rPr>
                          <w:b/>
                        </w:rPr>
                        <w:t xml:space="preserve">PLACED </w:t>
                      </w:r>
                      <w:r w:rsidRPr="0055779A">
                        <w:rPr>
                          <w:b/>
                        </w:rPr>
                        <w:t>B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169D66EB" wp14:editId="2F820330">
                <wp:simplePos x="0" y="0"/>
                <wp:positionH relativeFrom="column">
                  <wp:posOffset>2787290</wp:posOffset>
                </wp:positionH>
                <wp:positionV relativeFrom="paragraph">
                  <wp:posOffset>1324304</wp:posOffset>
                </wp:positionV>
                <wp:extent cx="1122680" cy="237490"/>
                <wp:effectExtent l="0" t="0" r="0" b="0"/>
                <wp:wrapSquare wrapText="bothSides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268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779A" w:rsidRPr="000713A1" w:rsidRDefault="0055779A" w:rsidP="0055779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LACED 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D66EB" id="_x0000_s1035" type="#_x0000_t202" style="position:absolute;left:0;text-align:left;margin-left:219.45pt;margin-top:104.3pt;width:88.4pt;height:18.7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" filled="f" stroked="f">
                <v:textbox>
                  <w:txbxContent>
                    <w:p w:rsidR="0055779A" w:rsidRPr="000713A1" w:rsidRDefault="0055779A" w:rsidP="0055779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LACED 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>
                <wp:simplePos x="0" y="0"/>
                <wp:positionH relativeFrom="column">
                  <wp:posOffset>1882555</wp:posOffset>
                </wp:positionH>
                <wp:positionV relativeFrom="paragraph">
                  <wp:posOffset>834255</wp:posOffset>
                </wp:positionV>
                <wp:extent cx="1122680" cy="237490"/>
                <wp:effectExtent l="0" t="0" r="0" b="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268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13A1" w:rsidRPr="000713A1" w:rsidRDefault="000713A1" w:rsidP="000713A1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0713A1">
                              <w:rPr>
                                <w:b/>
                              </w:rPr>
                              <w:t>RECE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left:0;text-align:left;margin-left:148.25pt;margin-top:65.7pt;width:88.4pt;height:18.7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" filled="f" stroked="f">
                <v:textbox>
                  <w:txbxContent>
                    <w:p w:rsidR="000713A1" w:rsidRPr="000713A1" w:rsidRDefault="000713A1" w:rsidP="000713A1">
                      <w:pPr>
                        <w:jc w:val="center"/>
                        <w:rPr>
                          <w:b/>
                        </w:rPr>
                      </w:pPr>
                      <w:r w:rsidRPr="000713A1">
                        <w:rPr>
                          <w:b/>
                        </w:rPr>
                        <w:t>RECEIV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6FF7"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2503CF6" wp14:editId="3B3F9D95">
                <wp:simplePos x="0" y="0"/>
                <wp:positionH relativeFrom="column">
                  <wp:posOffset>1834940</wp:posOffset>
                </wp:positionH>
                <wp:positionV relativeFrom="paragraph">
                  <wp:posOffset>2954550</wp:posOffset>
                </wp:positionV>
                <wp:extent cx="1122680" cy="23749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2680" cy="2374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13A1" w:rsidRPr="000713A1" w:rsidRDefault="00B21CB0" w:rsidP="000713A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LACE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03CF6" id="_x0000_s1037" type="#_x0000_t202" style="position:absolute;left:0;text-align:left;margin-left:144.5pt;margin-top:232.65pt;width:88.4pt;height:18.7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" filled="f" stroked="f">
                <v:textbox>
                  <w:txbxContent>
                    <w:p w:rsidR="000713A1" w:rsidRPr="000713A1" w:rsidRDefault="00B21CB0" w:rsidP="000713A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LACED 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46FF7" w:rsidRPr="00014DD6"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-122555</wp:posOffset>
                </wp:positionH>
                <wp:positionV relativeFrom="paragraph">
                  <wp:posOffset>5514975</wp:posOffset>
                </wp:positionV>
                <wp:extent cx="1806575" cy="907415"/>
                <wp:effectExtent l="19050" t="19050" r="22225" b="26035"/>
                <wp:wrapSquare wrapText="bothSides"/>
                <wp:docPr id="56" name="Rounded 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6575" cy="907415"/>
                        </a:xfrm>
                        <a:prstGeom prst="round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46FF7" w:rsidRDefault="00746FF7" w:rsidP="00746FF7">
                            <w:pPr>
                              <w:spacing w:after="0" w:line="240" w:lineRule="auto"/>
                              <w:ind w:left="144" w:firstLine="14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Item_Order</w:t>
                            </w:r>
                            <w:proofErr w:type="spellEnd"/>
                          </w:p>
                          <w:p w:rsidR="00746FF7" w:rsidRPr="00360EB8" w:rsidRDefault="00746FF7" w:rsidP="00746FF7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:rsidR="00746FF7" w:rsidRPr="0095344D" w:rsidRDefault="00746FF7" w:rsidP="00746FF7">
                            <w:pPr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95344D">
                              <w:rPr>
                                <w:rFonts w:ascii="Arial" w:hAnsi="Arial" w:cs="Arial"/>
                                <w:b/>
                              </w:rPr>
                              <w:t>FK1</w:t>
                            </w: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 </w:t>
                            </w:r>
                            <w:r w:rsidRPr="0095344D">
                              <w:rPr>
                                <w:rFonts w:ascii="Arial" w:hAnsi="Arial" w:cs="Arial"/>
                                <w:b/>
                              </w:rPr>
                              <w:t xml:space="preserve">PK </w:t>
                            </w:r>
                            <w:proofErr w:type="spellStart"/>
                            <w:r w:rsidRPr="0095344D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Item_Id</w:t>
                            </w:r>
                            <w:proofErr w:type="spellEnd"/>
                          </w:p>
                          <w:p w:rsidR="00746FF7" w:rsidRPr="00360EB8" w:rsidRDefault="00746FF7" w:rsidP="00746FF7">
                            <w:pPr>
                              <w:spacing w:after="0" w:line="240" w:lineRule="auto"/>
                              <w:suppressOverlap/>
                              <w:jc w:val="both"/>
                              <w:rPr>
                                <w:rFonts w:ascii="Arial" w:hAnsi="Arial" w:cs="Arial"/>
                              </w:rPr>
                            </w:pPr>
                            <w:r w:rsidRPr="000713A1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FK2</w:t>
                            </w:r>
                            <w: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 xml:space="preserve"> </w:t>
                            </w:r>
                            <w:r w:rsidRPr="000713A1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PK</w:t>
                            </w:r>
                            <w:r w:rsidRPr="00360EB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Pr="000713A1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Order_Id</w:t>
                            </w:r>
                            <w:proofErr w:type="spellEnd"/>
                            <w:r w:rsidRPr="00360EB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:rsidR="00746FF7" w:rsidRDefault="00746FF7" w:rsidP="00746FF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56" o:spid="_x0000_s1038" style="position:absolute;left:0;text-align:left;margin-left:-9.65pt;margin-top:434.25pt;width:142.25pt;height:71.45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" strokeweight="2.25pt">
                <v:stroke joinstyle="miter"/>
                <v:textbox>
                  <w:txbxContent>
                    <w:p w:rsidR="00746FF7" w:rsidRDefault="00746FF7" w:rsidP="00746FF7">
                      <w:pPr>
                        <w:spacing w:after="0" w:line="240" w:lineRule="auto"/>
                        <w:ind w:left="144" w:firstLine="14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Item_Order</w:t>
                      </w:r>
                      <w:proofErr w:type="spellEnd"/>
                    </w:p>
                    <w:p w:rsidR="00746FF7" w:rsidRPr="00360EB8" w:rsidRDefault="00746FF7" w:rsidP="00746FF7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ab/>
                      </w:r>
                    </w:p>
                    <w:p w:rsidR="00746FF7" w:rsidRPr="0095344D" w:rsidRDefault="00746FF7" w:rsidP="00746FF7">
                      <w:pPr>
                        <w:spacing w:after="0" w:line="240" w:lineRule="auto"/>
                        <w:suppressOverlap/>
                        <w:rPr>
                          <w:rFonts w:ascii="Arial" w:hAnsi="Arial" w:cs="Arial"/>
                          <w:b/>
                        </w:rPr>
                      </w:pPr>
                      <w:r w:rsidRPr="0095344D">
                        <w:rPr>
                          <w:rFonts w:ascii="Arial" w:hAnsi="Arial" w:cs="Arial"/>
                          <w:b/>
                        </w:rPr>
                        <w:t>FK1</w:t>
                      </w:r>
                      <w:r>
                        <w:rPr>
                          <w:rFonts w:ascii="Arial" w:hAnsi="Arial" w:cs="Arial"/>
                          <w:b/>
                        </w:rPr>
                        <w:t xml:space="preserve"> </w:t>
                      </w:r>
                      <w:r w:rsidRPr="0095344D">
                        <w:rPr>
                          <w:rFonts w:ascii="Arial" w:hAnsi="Arial" w:cs="Arial"/>
                          <w:b/>
                        </w:rPr>
                        <w:t xml:space="preserve">PK </w:t>
                      </w:r>
                      <w:proofErr w:type="spellStart"/>
                      <w:r w:rsidRPr="0095344D">
                        <w:rPr>
                          <w:rFonts w:ascii="Arial" w:hAnsi="Arial" w:cs="Arial"/>
                          <w:b/>
                          <w:u w:val="single"/>
                        </w:rPr>
                        <w:t>Item_Id</w:t>
                      </w:r>
                      <w:proofErr w:type="spellEnd"/>
                    </w:p>
                    <w:p w:rsidR="00746FF7" w:rsidRPr="00360EB8" w:rsidRDefault="00746FF7" w:rsidP="00746FF7">
                      <w:pPr>
                        <w:spacing w:after="0" w:line="240" w:lineRule="auto"/>
                        <w:suppressOverlap/>
                        <w:jc w:val="both"/>
                        <w:rPr>
                          <w:rFonts w:ascii="Arial" w:hAnsi="Arial" w:cs="Arial"/>
                        </w:rPr>
                      </w:pPr>
                      <w:r w:rsidRPr="000713A1">
                        <w:rPr>
                          <w:rFonts w:ascii="Arial" w:hAnsi="Arial" w:cs="Arial"/>
                          <w:b/>
                          <w:u w:val="single"/>
                        </w:rPr>
                        <w:t>FK2</w:t>
                      </w:r>
                      <w:r>
                        <w:rPr>
                          <w:rFonts w:ascii="Arial" w:hAnsi="Arial" w:cs="Arial"/>
                          <w:b/>
                          <w:u w:val="single"/>
                        </w:rPr>
                        <w:t xml:space="preserve"> </w:t>
                      </w:r>
                      <w:r w:rsidRPr="000713A1">
                        <w:rPr>
                          <w:rFonts w:ascii="Arial" w:hAnsi="Arial" w:cs="Arial"/>
                          <w:b/>
                          <w:u w:val="single"/>
                        </w:rPr>
                        <w:t>PK</w:t>
                      </w:r>
                      <w:r w:rsidRPr="00360EB8">
                        <w:rPr>
                          <w:rFonts w:ascii="Arial" w:hAnsi="Arial" w:cs="Arial"/>
                        </w:rPr>
                        <w:t xml:space="preserve"> </w:t>
                      </w:r>
                      <w:proofErr w:type="spellStart"/>
                      <w:r w:rsidRPr="000713A1">
                        <w:rPr>
                          <w:rFonts w:ascii="Arial" w:hAnsi="Arial" w:cs="Arial"/>
                          <w:b/>
                          <w:u w:val="single"/>
                        </w:rPr>
                        <w:t>Order_Id</w:t>
                      </w:r>
                      <w:proofErr w:type="spellEnd"/>
                      <w:r w:rsidRPr="00360EB8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:rsidR="00746FF7" w:rsidRDefault="00746FF7" w:rsidP="00746FF7">
                      <w:pPr>
                        <w:jc w:val="center"/>
                      </w:pPr>
                    </w:p>
                  </w:txbxContent>
                </v:textbox>
                <w10:wrap type="square"/>
              </v:roundrect>
            </w:pict>
          </mc:Fallback>
        </mc:AlternateContent>
      </w:r>
      <w:r w:rsidR="00746FF7" w:rsidRPr="00014DD6">
        <w:rPr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5AB3B3F9" wp14:editId="3B0C441B">
                <wp:simplePos x="0" y="0"/>
                <wp:positionH relativeFrom="column">
                  <wp:posOffset>273600</wp:posOffset>
                </wp:positionH>
                <wp:positionV relativeFrom="paragraph">
                  <wp:posOffset>4773600</wp:posOffset>
                </wp:positionV>
                <wp:extent cx="1022350" cy="459740"/>
                <wp:effectExtent l="0" t="4445" r="40005" b="4000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1022350" cy="459740"/>
                          <a:chOff x="0" y="0"/>
                          <a:chExt cx="1483200" cy="237335"/>
                        </a:xfrm>
                      </wpg:grpSpPr>
                      <wps:wsp>
                        <wps:cNvPr id="23" name="Straight Connector 23"/>
                        <wps:cNvCnPr/>
                        <wps:spPr>
                          <a:xfrm flipV="1">
                            <a:off x="0" y="122400"/>
                            <a:ext cx="1483200" cy="215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4" name="Straight Connector 24"/>
                        <wps:cNvCnPr/>
                        <wps:spPr>
                          <a:xfrm flipV="1">
                            <a:off x="1252800" y="0"/>
                            <a:ext cx="230400" cy="12192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1252800" y="122400"/>
                            <a:ext cx="229870" cy="114935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 rot="16200000">
                            <a:off x="65977" y="124235"/>
                            <a:ext cx="115095" cy="1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8" name="Straight Connector 28"/>
                        <wps:cNvCnPr/>
                        <wps:spPr>
                          <a:xfrm rot="16200000">
                            <a:off x="185467" y="124199"/>
                            <a:ext cx="115167" cy="1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DCF5CC" id="Group 22" o:spid="_x0000_s1026" style="position:absolute;margin-left:21.55pt;margin-top:375.85pt;width:80.5pt;height:36.2pt;rotation:90;z-index:251687936;mso-width-relative:margin;mso-height-relative:margin" coordsize="14832,2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">
                <v:line id="Straight Connector 23" o:spid="_x0000_s1027" style="position:absolute;flip:y;visibility:visible;mso-wrap-style:square" from="0,1224" to="14832,12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TpZHcQAAADbAAAADwAAAGRycy9kb3ducmV2LnhtbESPQWvCQBSE74X+h+UVvBTdVKFo6ipS&#10;UDz00Mb2/sg+k9DdtzH7NKm/vlsoeBxm5htmuR68UxfqYhPYwNMkA0VcBttwZeDzsB3PQUVBtugC&#10;k4EfirBe3d8tMbeh5w+6FFKpBOGYo4FapM21jmVNHuMktMTJO4bOoyTZVdp22Ce4d3qaZc/aY8Np&#10;ocaWXmsqv4uzN1C18jZ7v/ZNsdjJ4xXd1/G0d8aMHobNCyihQW7h//beGpjO4O9L+gF69Q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dOlkdxAAAANsAAAAPAAAAAAAAAAAA&#10;AAAAAKECAABkcnMvZG93bnJldi54bWxQSwUGAAAAAAQABAD5AAAAkgMAAAAA&#10;" strokecolor="#0d0d0d" strokeweight="1.5pt">
                  <v:stroke joinstyle="miter"/>
                </v:line>
                <v:line id="Straight Connector 24" o:spid="_x0000_s1028" style="position:absolute;flip:y;visibility:visible;mso-wrap-style:square" from="12528,0" to="14832,1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tPBacUAAADbAAAADwAAAGRycy9kb3ducmV2LnhtbESPQUvDQBSE74L/YXlCL9JurCJt2m2R&#10;QqUHDza290f2NQnuvo3Z1yb217uC4HGYmW+Y5XrwTl2oi01gAw+TDBRxGWzDlYHDx3Y8AxUF2aIL&#10;TAa+KcJ6dXuzxNyGnvd0KaRSCcIxRwO1SJtrHcuaPMZJaImTdwqdR0myq7TtsE9w7/Q0y561x4bT&#10;Qo0tbWoqP4uzN1C18vb4fu2bYv4q91d0x9PXzhkzuhteFqCEBvkP/7V31sD0CX6/pB+gV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tPBacUAAADbAAAADwAAAAAAAAAA&#10;AAAAAAChAgAAZHJzL2Rvd25yZXYueG1sUEsFBgAAAAAEAAQA+QAAAJMDAAAAAA==&#10;" strokecolor="#0d0d0d" strokeweight="1.5pt">
                  <v:stroke joinstyle="miter"/>
                </v:line>
                <v:line id="Straight Connector 25" o:spid="_x0000_s1029" style="position:absolute;visibility:visible;mso-wrap-style:square" from="12528,1224" to="14826,23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9wvHcEAAADbAAAADwAAAGRycy9kb3ducmV2LnhtbESPQYvCMBSE74L/ITzBm6YqK0s1iii7&#10;etlDdb0/mmdbTF5KE2v115uFBY/DzHzDLNedNaKlxleOFUzGCQji3OmKCwW/p6/RJwgfkDUax6Tg&#10;QR7Wq35vial2d86oPYZCRAj7FBWUIdSplD4vyaIfu5o4ehfXWAxRNoXUDd4j3Bo5TZK5tFhxXCix&#10;pm1J+fV4swrsqZhNDJ/dd26x/THZM9sfdkoNB91mASJQF97h//ZBK5h+wN+X+APk6g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P3C8dwQAAANsAAAAPAAAAAAAAAAAAAAAA&#10;AKECAABkcnMvZG93bnJldi54bWxQSwUGAAAAAAQABAD5AAAAjwMAAAAA&#10;" strokecolor="#0d0d0d" strokeweight="1.5pt">
                  <v:stroke joinstyle="miter"/>
                </v:line>
                <v:line id="Straight Connector 27" o:spid="_x0000_s1030" style="position:absolute;rotation:-90;visibility:visible;mso-wrap-style:square" from="659,1242" to="1810,12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ixZQ8IAAADbAAAADwAAAGRycy9kb3ducmV2LnhtbESPT4vCMBTE78J+h/AW9qapHtalGkVF&#10;0atuQb09m9c/2LzUJtX67c3CgsdhZn7DTOedqcSdGldaVjAcRCCIU6tLzhUkv5v+DwjnkTVWlknB&#10;kxzMZx+9KcbaPnhP94PPRYCwi1FB4X0dS+nSggy6ga2Jg5fZxqAPssmlbvAR4KaSoyj6lgZLDgsF&#10;1rQqKL0eWqPg3B6zZJvslpfSrKttO8z4dpJKfX12iwkIT51/h//bO61gNIa/L+EHyNkL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ixZQ8IAAADbAAAADwAAAAAAAAAAAAAA&#10;AAChAgAAZHJzL2Rvd25yZXYueG1sUEsFBgAAAAAEAAQA+QAAAJADAAAAAA==&#10;" strokecolor="#0d0d0d" strokeweight="1.5pt">
                  <v:stroke joinstyle="miter"/>
                </v:line>
                <v:line id="Straight Connector 28" o:spid="_x0000_s1031" style="position:absolute;rotation:-90;visibility:visible;mso-wrap-style:square" from="1854,1242" to="3005,12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7PNMb4AAADbAAAADwAAAGRycy9kb3ducmV2LnhtbERPy4rCMBTdC/5DuII7TXUhUo0yiqJb&#10;taCzu9PcPpjmpjap1r83C8Hl4byX685U4kGNKy0rmIwjEMSp1SXnCpLLfjQH4TyyxsoyKXiRg/Wq&#10;31tirO2TT/Q4+1yEEHYxKii8r2MpXVqQQTe2NXHgMtsY9AE2udQNPkO4qeQ0imbSYMmhocCatgWl&#10;/+fWKPhtr1lySI6bv9LsqkM7yfh+k0oNB93PAoSnzn/FH/dRK5iGseFL+AFy9QY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3s80xvgAAANsAAAAPAAAAAAAAAAAAAAAAAKEC&#10;AABkcnMvZG93bnJldi54bWxQSwUGAAAAAAQABAD5AAAAjAMAAAAA&#10;" strokecolor="#0d0d0d" strokeweight="1.5pt">
                  <v:stroke joinstyle="miter"/>
                </v:line>
              </v:group>
            </w:pict>
          </mc:Fallback>
        </mc:AlternateContent>
      </w:r>
      <w:r w:rsidR="000713A1"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07C2BF76" wp14:editId="5537CF4F">
                <wp:simplePos x="0" y="0"/>
                <wp:positionH relativeFrom="column">
                  <wp:posOffset>2296800</wp:posOffset>
                </wp:positionH>
                <wp:positionV relativeFrom="paragraph">
                  <wp:posOffset>2971879</wp:posOffset>
                </wp:positionV>
                <wp:extent cx="1122680" cy="237490"/>
                <wp:effectExtent l="0" t="0" r="1270" b="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2680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13A1" w:rsidRPr="000713A1" w:rsidRDefault="000713A1" w:rsidP="000713A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C2BF76" id="_x0000_s1039" type="#_x0000_t202" style="position:absolute;left:0;text-align:left;margin-left:180.85pt;margin-top:234pt;width:88.4pt;height:18.7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" stroked="f">
                <v:textbox>
                  <w:txbxContent>
                    <w:p w:rsidR="000713A1" w:rsidRPr="000713A1" w:rsidRDefault="000713A1" w:rsidP="000713A1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76154"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D2D030C" wp14:editId="52DACAD6">
                <wp:simplePos x="0" y="0"/>
                <wp:positionH relativeFrom="column">
                  <wp:posOffset>3541560</wp:posOffset>
                </wp:positionH>
                <wp:positionV relativeFrom="paragraph">
                  <wp:posOffset>5260125</wp:posOffset>
                </wp:positionV>
                <wp:extent cx="1986915" cy="2051685"/>
                <wp:effectExtent l="19050" t="19050" r="13335" b="2476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6915" cy="2051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2801" w:rsidRDefault="00D92801" w:rsidP="00D92801">
                            <w:pPr>
                              <w:spacing w:after="0" w:line="240" w:lineRule="auto"/>
                              <w:ind w:left="432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 xml:space="preserve">  Employee</w:t>
                            </w:r>
                          </w:p>
                          <w:p w:rsidR="00D92801" w:rsidRPr="00871191" w:rsidRDefault="00D92801" w:rsidP="00D92801">
                            <w:pPr>
                              <w:spacing w:after="0" w:line="240" w:lineRule="auto"/>
                              <w:ind w:left="432"/>
                              <w:jc w:val="both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92801" w:rsidRDefault="00D92801" w:rsidP="00D92801">
                            <w:pPr>
                              <w:spacing w:after="0" w:line="276" w:lineRule="auto"/>
                              <w:suppressOverlap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proofErr w:type="gramStart"/>
                            <w:r w:rsidRPr="0087119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K</w:t>
                            </w:r>
                            <w:r w:rsid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Pr="0087119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Employee</w:t>
                            </w:r>
                            <w:proofErr w:type="gramEnd"/>
                            <w:r w:rsidRPr="0087119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_Id</w:t>
                            </w:r>
                            <w:proofErr w:type="spellEnd"/>
                          </w:p>
                          <w:p w:rsidR="0050537C" w:rsidRPr="0050537C" w:rsidRDefault="0050537C" w:rsidP="00D92801">
                            <w:pPr>
                              <w:spacing w:after="0" w:line="276" w:lineRule="auto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      </w:t>
                            </w:r>
                            <w:proofErr w:type="spellStart"/>
                            <w:r w:rsidRPr="0050537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tore_Id</w:t>
                            </w:r>
                            <w:proofErr w:type="spellEnd"/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mployee_Name</w:t>
                            </w:r>
                            <w:proofErr w:type="spellEnd"/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ddress</w:t>
                            </w:r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ity</w:t>
                            </w:r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mployee_State</w:t>
                            </w:r>
                            <w:proofErr w:type="spellEnd"/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Zip</w:t>
                            </w:r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hone_Number</w:t>
                            </w:r>
                            <w:proofErr w:type="spellEnd"/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jc w:val="bot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Design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D030C" id="_x0000_s1040" type="#_x0000_t202" style="position:absolute;left:0;text-align:left;margin-left:278.85pt;margin-top:414.2pt;width:156.45pt;height:161.5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" strokeweight="2.25pt">
                <v:textbox>
                  <w:txbxContent>
                    <w:p w:rsidR="00D92801" w:rsidRDefault="00D92801" w:rsidP="00D92801">
                      <w:pPr>
                        <w:spacing w:after="0" w:line="240" w:lineRule="auto"/>
                        <w:ind w:left="432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 xml:space="preserve">  Employee</w:t>
                      </w:r>
                    </w:p>
                    <w:p w:rsidR="00D92801" w:rsidRPr="00871191" w:rsidRDefault="00D92801" w:rsidP="00D92801">
                      <w:pPr>
                        <w:spacing w:after="0" w:line="240" w:lineRule="auto"/>
                        <w:ind w:left="432"/>
                        <w:jc w:val="both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</w:p>
                    <w:p w:rsidR="00D92801" w:rsidRDefault="00D92801" w:rsidP="00D92801">
                      <w:pPr>
                        <w:spacing w:after="0" w:line="276" w:lineRule="auto"/>
                        <w:suppressOverlap/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</w:pPr>
                      <w:proofErr w:type="gramStart"/>
                      <w:r w:rsidRPr="0087119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K</w:t>
                      </w:r>
                      <w:r w:rsid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 w:rsidRPr="00871191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Employee</w:t>
                      </w:r>
                      <w:proofErr w:type="gramEnd"/>
                      <w:r w:rsidRPr="00871191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_Id</w:t>
                      </w:r>
                      <w:proofErr w:type="spellEnd"/>
                    </w:p>
                    <w:p w:rsidR="0050537C" w:rsidRPr="0050537C" w:rsidRDefault="0050537C" w:rsidP="00D92801">
                      <w:pPr>
                        <w:spacing w:after="0" w:line="276" w:lineRule="auto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      </w:t>
                      </w:r>
                      <w:proofErr w:type="spellStart"/>
                      <w:r w:rsidRPr="0050537C">
                        <w:rPr>
                          <w:rFonts w:ascii="Arial" w:hAnsi="Arial" w:cs="Arial"/>
                          <w:sz w:val="24"/>
                          <w:szCs w:val="24"/>
                        </w:rPr>
                        <w:t>Store_Id</w:t>
                      </w:r>
                      <w:proofErr w:type="spellEnd"/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Employee_Name</w:t>
                      </w:r>
                      <w:proofErr w:type="spellEnd"/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Address</w:t>
                      </w:r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City</w:t>
                      </w:r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Employee_State</w:t>
                      </w:r>
                      <w:proofErr w:type="spellEnd"/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Zip</w:t>
                      </w:r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Phone_Number</w:t>
                      </w:r>
                      <w:proofErr w:type="spellEnd"/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jc w:val="bot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Design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76154"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3291104" wp14:editId="797E7CA0">
                <wp:simplePos x="0" y="0"/>
                <wp:positionH relativeFrom="column">
                  <wp:posOffset>3635375</wp:posOffset>
                </wp:positionH>
                <wp:positionV relativeFrom="paragraph">
                  <wp:posOffset>2620645</wp:posOffset>
                </wp:positionV>
                <wp:extent cx="1734820" cy="1720215"/>
                <wp:effectExtent l="19050" t="19050" r="17780" b="1333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4820" cy="1720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2801" w:rsidRDefault="0055779A" w:rsidP="001661F4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Store</w:t>
                            </w:r>
                          </w:p>
                          <w:p w:rsidR="001661F4" w:rsidRPr="001661F4" w:rsidRDefault="001661F4" w:rsidP="001661F4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92801" w:rsidRPr="00871191" w:rsidRDefault="001661F4" w:rsidP="001661F4">
                            <w:pPr>
                              <w:spacing w:after="0" w:line="276" w:lineRule="auto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1661F4">
                              <w:rPr>
                                <w:rFonts w:ascii="Arial" w:hAnsi="Arial" w:cs="Arial"/>
                                <w:b/>
                              </w:rPr>
                              <w:t>PK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</w:t>
                            </w:r>
                            <w:proofErr w:type="spellStart"/>
                            <w:r w:rsidR="00D92801" w:rsidRPr="0087119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Store</w:t>
                            </w:r>
                            <w:proofErr w:type="gramEnd"/>
                            <w:r w:rsidR="00D92801" w:rsidRPr="0087119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_Id</w:t>
                            </w:r>
                            <w:proofErr w:type="spellEnd"/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jc w:val="bot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ddress</w:t>
                            </w:r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jc w:val="bot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ity</w:t>
                            </w:r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jc w:val="bot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tore_State</w:t>
                            </w:r>
                            <w:proofErr w:type="spellEnd"/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jc w:val="bot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Zip</w:t>
                            </w:r>
                          </w:p>
                          <w:p w:rsidR="00D92801" w:rsidRPr="0087119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jc w:val="both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hone_Number</w:t>
                            </w:r>
                            <w:proofErr w:type="spellEnd"/>
                            <w:r w:rsidRPr="00871191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291104" id="_x0000_s1041" type="#_x0000_t202" style="position:absolute;left:0;text-align:left;margin-left:286.25pt;margin-top:206.35pt;width:136.6pt;height:135.4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" strokeweight="2.25pt">
                <v:textbox>
                  <w:txbxContent>
                    <w:p w:rsidR="00D92801" w:rsidRDefault="0055779A" w:rsidP="001661F4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Store</w:t>
                      </w:r>
                    </w:p>
                    <w:p w:rsidR="001661F4" w:rsidRPr="001661F4" w:rsidRDefault="001661F4" w:rsidP="001661F4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</w:p>
                    <w:p w:rsidR="00D92801" w:rsidRPr="00871191" w:rsidRDefault="001661F4" w:rsidP="001661F4">
                      <w:pPr>
                        <w:spacing w:after="0" w:line="276" w:lineRule="auto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gramStart"/>
                      <w:r w:rsidRPr="001661F4">
                        <w:rPr>
                          <w:rFonts w:ascii="Arial" w:hAnsi="Arial" w:cs="Arial"/>
                          <w:b/>
                        </w:rPr>
                        <w:t>PK</w:t>
                      </w:r>
                      <w:r>
                        <w:rPr>
                          <w:rFonts w:ascii="Arial" w:hAnsi="Arial" w:cs="Arial"/>
                        </w:rPr>
                        <w:t xml:space="preserve">  </w:t>
                      </w:r>
                      <w:proofErr w:type="spellStart"/>
                      <w:r w:rsidR="00D92801" w:rsidRPr="00871191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Store</w:t>
                      </w:r>
                      <w:proofErr w:type="gramEnd"/>
                      <w:r w:rsidR="00D92801" w:rsidRPr="00871191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_Id</w:t>
                      </w:r>
                      <w:proofErr w:type="spellEnd"/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jc w:val="bot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Address</w:t>
                      </w:r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jc w:val="bot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City</w:t>
                      </w:r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jc w:val="bot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Store_State</w:t>
                      </w:r>
                      <w:proofErr w:type="spellEnd"/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jc w:val="bot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Zip</w:t>
                      </w:r>
                    </w:p>
                    <w:p w:rsidR="00D92801" w:rsidRPr="00871191" w:rsidRDefault="00D92801" w:rsidP="00D92801">
                      <w:pPr>
                        <w:spacing w:after="0" w:line="276" w:lineRule="auto"/>
                        <w:ind w:left="432"/>
                        <w:suppressOverlap/>
                        <w:jc w:val="both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>Phone_Number</w:t>
                      </w:r>
                      <w:proofErr w:type="spellEnd"/>
                      <w:r w:rsidRPr="00871191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76154" w:rsidRPr="00014DD6">
        <w:rPr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AD3F9FE" wp14:editId="012A29B1">
                <wp:simplePos x="0" y="0"/>
                <wp:positionH relativeFrom="column">
                  <wp:posOffset>4449600</wp:posOffset>
                </wp:positionH>
                <wp:positionV relativeFrom="paragraph">
                  <wp:posOffset>2027435</wp:posOffset>
                </wp:positionV>
                <wp:extent cx="100768" cy="100596"/>
                <wp:effectExtent l="0" t="0" r="0" b="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768" cy="100596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92E0DE5" id="Oval 42" o:spid="_x0000_s1026" style="position:absolute;margin-left:350.35pt;margin-top:159.65pt;width:7.95pt;height:7.9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" fillcolor="window" strokecolor="windowText" strokeweight="1pt">
                <v:stroke joinstyle="miter"/>
              </v:oval>
            </w:pict>
          </mc:Fallback>
        </mc:AlternateContent>
      </w:r>
      <w:r w:rsidR="00576154" w:rsidRPr="00014DD6">
        <w:rPr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5F61E6D4" wp14:editId="49E12C54">
                <wp:simplePos x="0" y="0"/>
                <wp:positionH relativeFrom="column">
                  <wp:posOffset>4163060</wp:posOffset>
                </wp:positionH>
                <wp:positionV relativeFrom="paragraph">
                  <wp:posOffset>2041525</wp:posOffset>
                </wp:positionV>
                <wp:extent cx="667957" cy="459643"/>
                <wp:effectExtent l="8890" t="0" r="27305" b="27305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667957" cy="459643"/>
                          <a:chOff x="-154634" y="0"/>
                          <a:chExt cx="1637834" cy="237335"/>
                        </a:xfrm>
                      </wpg:grpSpPr>
                      <wps:wsp>
                        <wps:cNvPr id="37" name="Straight Connector 37"/>
                        <wps:cNvCnPr/>
                        <wps:spPr>
                          <a:xfrm rot="16200000" flipH="1">
                            <a:off x="663345" y="-695963"/>
                            <a:ext cx="514" cy="1636472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8" name="Straight Connector 38"/>
                        <wps:cNvCnPr/>
                        <wps:spPr>
                          <a:xfrm flipV="1">
                            <a:off x="1252800" y="0"/>
                            <a:ext cx="230400" cy="12192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9" name="Straight Connector 39"/>
                        <wps:cNvCnPr/>
                        <wps:spPr>
                          <a:xfrm>
                            <a:off x="1252800" y="122400"/>
                            <a:ext cx="229870" cy="114935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40" name="Straight Connector 40"/>
                        <wps:cNvCnPr/>
                        <wps:spPr>
                          <a:xfrm rot="16200000">
                            <a:off x="78923" y="122241"/>
                            <a:ext cx="118874" cy="2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41" name="Straight Connector 41"/>
                        <wps:cNvCnPr/>
                        <wps:spPr>
                          <a:xfrm rot="16200000">
                            <a:off x="206553" y="118686"/>
                            <a:ext cx="119035" cy="5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512496" id="Group 36" o:spid="_x0000_s1026" style="position:absolute;margin-left:327.8pt;margin-top:160.75pt;width:52.6pt;height:36.2pt;rotation:-90;z-index:251692032;mso-width-relative:margin;mso-height-relative:margin" coordorigin="-1546" coordsize="16378,2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">
                <v:line id="Straight Connector 37" o:spid="_x0000_s1027" style="position:absolute;rotation:90;flip:x;visibility:visible;mso-wrap-style:square" from="6633,-6959" to="6638,94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7BWysUAAADbAAAADwAAAGRycy9kb3ducmV2LnhtbESPQWsCMRSE70L/Q3hCL6LZtlBlNUpp&#10;K1QQbFXQ42Pz3F1MXpYk6vrvjVDwOMzMN8xk1lojzuRD7VjByyADQVw4XXOpYLuZ90cgQkTWaByT&#10;gisFmE2fOhPMtbvwH53XsRQJwiFHBVWMTS5lKCqyGAauIU7ewXmLMUlfSu3xkuDWyNcse5cWa04L&#10;FTb0WVFxXJ+sgsXKfIev7Doyu165bZfH4X7365V67rYfYxCR2vgI/7d/tIK3Idy/pB8gp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7BWysUAAADbAAAADwAAAAAAAAAA&#10;AAAAAAChAgAAZHJzL2Rvd25yZXYueG1sUEsFBgAAAAAEAAQA+QAAAJMDAAAAAA==&#10;" strokecolor="#0d0d0d" strokeweight="1.5pt">
                  <v:stroke joinstyle="miter"/>
                </v:line>
                <v:line id="Straight Connector 38" o:spid="_x0000_s1028" style="position:absolute;flip:y;visibility:visible;mso-wrap-style:square" from="12528,0" to="14832,1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kddscEAAADbAAAADwAAAGRycy9kb3ducmV2LnhtbERPTWvCQBC9F/wPyxR6KXVjhaKpq0hB&#10;8dBDG/U+ZMckdHc2zY4m9dd3D4LHx/terAbv1IW62AQ2MBlnoIjLYBuuDBz2m5cZqCjIFl1gMvBH&#10;EVbL0cMCcxt6/qZLIZVKIRxzNFCLtLnWsazJYxyHljhxp9B5lAS7StsO+xTunX7NsjftseHUUGNL&#10;HzWVP8XZG6ha+Zx+XfummG/l+YruePrdOWOeHof1OyihQe7im3tnDUzT2PQl/QC9/A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WR12xwQAAANsAAAAPAAAAAAAAAAAAAAAA&#10;AKECAABkcnMvZG93bnJldi54bWxQSwUGAAAAAAQABAD5AAAAjwMAAAAA&#10;" strokecolor="#0d0d0d" strokeweight="1.5pt">
                  <v:stroke joinstyle="miter"/>
                </v:line>
                <v:line id="Straight Connector 39" o:spid="_x0000_s1029" style="position:absolute;visibility:visible;mso-wrap-style:square" from="12528,1224" to="14826,23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0izxcIAAADbAAAADwAAAGRycy9kb3ducmV2LnhtbESPT4vCMBTE74LfITxhb5qqsGg1iii7&#10;etlD/XN/NM+2mLyUJlurn94sLHgcZuY3zHLdWSNaanzlWMF4lIAgzp2uuFBwPn0NZyB8QNZoHJOC&#10;B3lYr/q9Jaba3Tmj9hgKESHsU1RQhlCnUvq8JIt+5Gri6F1dYzFE2RRSN3iPcGvkJEk+pcWK40KJ&#10;NW1Lym/HX6vAnorp2PDFfecW2x+TPbP9YafUx6DbLEAE6sI7/N8+aAXTOfx9iT9Arl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0izxcIAAADbAAAADwAAAAAAAAAAAAAA&#10;AAChAgAAZHJzL2Rvd25yZXYueG1sUEsFBgAAAAAEAAQA+QAAAJADAAAAAA==&#10;" strokecolor="#0d0d0d" strokeweight="1.5pt">
                  <v:stroke joinstyle="miter"/>
                </v:line>
                <v:line id="Straight Connector 40" o:spid="_x0000_s1030" style="position:absolute;rotation:-90;visibility:visible;mso-wrap-style:square" from="789,1222" to="1977,12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Bokl78AAADbAAAADwAAAGRycy9kb3ducmV2LnhtbERPy4rCMBTdC/5DuII7TRUZpGOUURTd&#10;qgV1d6e5fTDNTW1SrX8/WQguD+e9WHWmEg9qXGlZwWQcgSBOrS45V5Ccd6M5COeRNVaWScGLHKyW&#10;/d4CY22ffKTHyecihLCLUUHhfR1L6dKCDLqxrYkDl9nGoA+wyaVu8BnCTSWnUfQlDZYcGgqsaVNQ&#10;+ndqjYJbe8mSfXJY/5ZmW+3bScb3q1RqOOh+vkF46vxH/HYftIJZWB++hB8gl/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lBokl78AAADbAAAADwAAAAAAAAAAAAAAAACh&#10;AgAAZHJzL2Rvd25yZXYueG1sUEsFBgAAAAAEAAQA+QAAAI0DAAAAAA==&#10;" strokecolor="#0d0d0d" strokeweight="1.5pt">
                  <v:stroke joinstyle="miter"/>
                </v:line>
                <v:line id="Straight Connector 41" o:spid="_x0000_s1031" style="position:absolute;rotation:-90;visibility:visible;mso-wrap-style:square" from="2064,1187" to="3255,11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1aBDMMAAADbAAAADwAAAGRycy9kb3ducmV2LnhtbESPT2vCQBTE74LfYXkFb2aTIiLRVVpp&#10;0Ws1YHt7Zl/+0OzbNLvR9Nu7guBxmJnfMKvNYBpxoc7VlhUkUQyCOLe65lJBdvycLkA4j6yxsUwK&#10;/snBZj0erTDV9spfdDn4UgQIuxQVVN63qZQur8igi2xLHLzCdgZ9kF0pdYfXADeNfI3juTRYc1io&#10;sKVtRfnvoTcKfvpTke2y/fu5Nh/Nrk8K/vuWSk1ehrclCE+Df4Yf7b1WMEvg/iX8ALm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tWgQzDAAAA2wAAAA8AAAAAAAAAAAAA&#10;AAAAoQIAAGRycy9kb3ducmV2LnhtbFBLBQYAAAAABAAEAPkAAACRAwAAAAA=&#10;" strokecolor="#0d0d0d" strokeweight="1.5pt">
                  <v:stroke joinstyle="miter"/>
                </v:line>
              </v:group>
            </w:pict>
          </mc:Fallback>
        </mc:AlternateContent>
      </w:r>
      <w:r w:rsidR="00576154" w:rsidRPr="00014DD6">
        <w:rPr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21BA14C6" wp14:editId="7ABBBB87">
                <wp:simplePos x="0" y="0"/>
                <wp:positionH relativeFrom="column">
                  <wp:posOffset>1994400</wp:posOffset>
                </wp:positionH>
                <wp:positionV relativeFrom="paragraph">
                  <wp:posOffset>3189600</wp:posOffset>
                </wp:positionV>
                <wp:extent cx="1620000" cy="275590"/>
                <wp:effectExtent l="0" t="0" r="18415" b="2921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1620000" cy="275590"/>
                          <a:chOff x="0" y="0"/>
                          <a:chExt cx="1483200" cy="237335"/>
                        </a:xfrm>
                      </wpg:grpSpPr>
                      <wps:wsp>
                        <wps:cNvPr id="16" name="Straight Connector 16"/>
                        <wps:cNvCnPr/>
                        <wps:spPr>
                          <a:xfrm flipV="1">
                            <a:off x="0" y="122400"/>
                            <a:ext cx="1483200" cy="215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 flipV="1">
                            <a:off x="1252800" y="0"/>
                            <a:ext cx="230400" cy="12192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8" name="Straight Connector 18"/>
                        <wps:cNvCnPr/>
                        <wps:spPr>
                          <a:xfrm>
                            <a:off x="1252800" y="122400"/>
                            <a:ext cx="229870" cy="114935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9" name="Oval 19"/>
                        <wps:cNvSpPr/>
                        <wps:spPr>
                          <a:xfrm>
                            <a:off x="1159200" y="72000"/>
                            <a:ext cx="100800" cy="100800"/>
                          </a:xfrm>
                          <a:prstGeom prst="ellipse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Connector 20"/>
                        <wps:cNvCnPr/>
                        <wps:spPr>
                          <a:xfrm flipV="1">
                            <a:off x="108000" y="50400"/>
                            <a:ext cx="0" cy="17233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1" name="Straight Connector 21"/>
                        <wps:cNvCnPr/>
                        <wps:spPr>
                          <a:xfrm flipV="1">
                            <a:off x="165600" y="50400"/>
                            <a:ext cx="0" cy="17233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ECAB19" id="Group 14" o:spid="_x0000_s1026" style="position:absolute;margin-left:157.05pt;margin-top:251.15pt;width:127.55pt;height:21.7pt;rotation:180;z-index:251685888;mso-width-relative:margin;mso-height-relative:margin" coordsize="14832,2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">
                <v:line id="Straight Connector 16" o:spid="_x0000_s1027" style="position:absolute;flip:y;visibility:visible;mso-wrap-style:square" from="0,1224" to="14832,12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yEwOMIAAADbAAAADwAAAGRycy9kb3ducmV2LnhtbERPTWvCQBC9F/wPywheSt3UgtjUVUSo&#10;eOihTe19yI5JcHc2ZkeT+uu7hUJv83ifs1wP3qkrdbEJbOBxmoEiLoNtuDJw+Hx9WICKgmzRBSYD&#10;3xRhvRrdLTG3oecPuhZSqRTCMUcDtUibax3LmjzGaWiJE3cMnUdJsKu07bBP4d7pWZbNtceGU0ON&#10;LW1rKk/FxRuoWnl7er/1TfG8k/sbuq/jee+MmYyHzQsooUH+xX/uvU3z5/D7SzpAr3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yEwOMIAAADbAAAADwAAAAAAAAAAAAAA&#10;AAChAgAAZHJzL2Rvd25yZXYueG1sUEsFBgAAAAAEAAQA+QAAAJADAAAAAA==&#10;" strokecolor="#0d0d0d" strokeweight="1.5pt">
                  <v:stroke joinstyle="miter"/>
                </v:line>
                <v:line id="Straight Connector 17" o:spid="_x0000_s1028" style="position:absolute;flip:y;visibility:visible;mso-wrap-style:square" from="12528,0" to="14832,1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G2Vo8IAAADbAAAADwAAAGRycy9kb3ducmV2LnhtbERPTUvDQBC9F/oflil4kXajBa1pt6UI&#10;Sg8eNOp9yE6T0N3ZNDs2sb++Kwi9zeN9zmozeKdO1MUmsIG7WQaKuAy24crA1+fLdAEqCrJFF5gM&#10;/FKEzXo8WmFuQ88fdCqkUimEY44GapE21zqWNXmMs9ASJ24fOo+SYFdp22Gfwr3T91n2oD02nBpq&#10;bOm5pvJQ/HgDVStv8/dz3xRPr3J7Rve9P+6cMTeTYbsEJTTIVfzv3tk0/xH+fkkH6PU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G2Vo8IAAADbAAAADwAAAAAAAAAAAAAA&#10;AAChAgAAZHJzL2Rvd25yZXYueG1sUEsFBgAAAAAEAAQA+QAAAJADAAAAAA==&#10;" strokecolor="#0d0d0d" strokeweight="1.5pt">
                  <v:stroke joinstyle="miter"/>
                </v:line>
                <v:line id="Straight Connector 18" o:spid="_x0000_s1029" style="position:absolute;visibility:visible;mso-wrap-style:square" from="12528,1224" to="14826,23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7FKPsMAAADbAAAADwAAAGRycy9kb3ducmV2LnhtbESPT2/CMAzF75P2HSJP2m2kbBJChYAQ&#10;04DLDuXP3WpMW5E4VZOVwqefD0jcbL3n936eLwfvVE9dbAIbGI8yUMRlsA1XBo6Hn48pqJiQLbrA&#10;ZOBGEZaL15c55jZcuaB+nyolIRxzNFCn1OZax7Imj3EUWmLRzqHzmGTtKm07vEq4d/ozyybaY8PS&#10;UGNL65rKy/7PG/CH6mvs+BQ2pcf+1xX3Yrv7Nub9bVjNQCUa0tP8uN5ZwRdY+UUG0It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+xSj7DAAAA2wAAAA8AAAAAAAAAAAAA&#10;AAAAoQIAAGRycy9kb3ducmV2LnhtbFBLBQYAAAAABAAEAPkAAACRAwAAAAA=&#10;" strokecolor="#0d0d0d" strokeweight="1.5pt">
                  <v:stroke joinstyle="miter"/>
                </v:line>
                <v:oval id="Oval 19" o:spid="_x0000_s1030" style="position:absolute;left:11592;top:720;width:1008;height:100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tZiQr8A&#10;AADbAAAADwAAAGRycy9kb3ducmV2LnhtbERPTYvCMBC9C/6HMII3TVVY3GoUEVz2qFUWvQ3N2BSb&#10;SWlirf/eLAje5vE+Z7nubCVaanzpWMFknIAgzp0uuVBwOu5GcxA+IGusHJOCJ3lYr/q9JabaPfhA&#10;bRYKEUPYp6jAhFCnUvrckEU/djVx5K6usRgibAqpG3zEcFvJaZJ8SYslxwaDNW0N5bfsbhVsnmHf&#10;8qzKfg7X8+5veuoul9ooNRx0mwWIQF34iN/uXx3nf8P/L/EAuXo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O1mJCvwAAANsAAAAPAAAAAAAAAAAAAAAAAJgCAABkcnMvZG93bnJl&#10;di54bWxQSwUGAAAAAAQABAD1AAAAhAMAAAAA&#10;" fillcolor="window" strokecolor="windowText" strokeweight="1pt">
                  <v:stroke joinstyle="miter"/>
                </v:oval>
                <v:line id="Straight Connector 20" o:spid="_x0000_s1031" style="position:absolute;flip:y;visibility:visible;mso-wrap-style:square" from="1080,504" to="1080,22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ejHasEAAADbAAAADwAAAGRycy9kb3ducmV2LnhtbERPTWvCQBC9F/wPyxS8lLrRQtHUVaSg&#10;eOihjXofsmMSujubZkcT/fXdQ6HHx/tergfv1JW62AQ2MJ1koIjLYBuuDBwP2+c5qCjIFl1gMnCj&#10;COvV6GGJuQ09f9G1kEqlEI45GqhF2lzrWNbkMU5CS5y4c+g8SoJdpW2HfQr3Ts+y7FV7bDg11NjS&#10;e03ld3HxBqpWPl4+731TLHbydEd3Ov/snTHjx2HzBkpokH/xn3tvDczS+vQl/QC9+g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t6MdqwQAAANsAAAAPAAAAAAAAAAAAAAAA&#10;AKECAABkcnMvZG93bnJldi54bWxQSwUGAAAAAAQABAD5AAAAjwMAAAAA&#10;" strokecolor="#0d0d0d" strokeweight="1.5pt">
                  <v:stroke joinstyle="miter"/>
                </v:line>
                <v:line id="Straight Connector 21" o:spid="_x0000_s1032" style="position:absolute;flip:y;visibility:visible;mso-wrap-style:square" from="1656,504" to="1656,22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qRi8cQAAADbAAAADwAAAGRycy9kb3ducmV2LnhtbESPQWvCQBSE74X+h+UVeim6UaFo6ipS&#10;qHjw0Mb2/sg+k9DdtzH7NKm/vlsoeBxm5htmuR68UxfqYhPYwGScgSIug224MvB5eBvNQUVBtugC&#10;k4EfirBe3d8tMbeh5w+6FFKpBOGYo4FapM21jmVNHuM4tMTJO4bOoyTZVdp22Ce4d3qaZc/aY8Np&#10;ocaWXmsqv4uzN1C1sp+9X/umWGzl6Yru63jaOWMeH4bNCyihQW7h//bOGphO4O9L+gF69Q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CpGLxxAAAANsAAAAPAAAAAAAAAAAA&#10;AAAAAKECAABkcnMvZG93bnJldi54bWxQSwUGAAAAAAQABAD5AAAAkgMAAAAA&#10;" strokecolor="#0d0d0d" strokeweight="1.5pt">
                  <v:stroke joinstyle="miter"/>
                </v:line>
              </v:group>
            </w:pict>
          </mc:Fallback>
        </mc:AlternateContent>
      </w:r>
      <w:r w:rsidR="00871191"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8F124B0" wp14:editId="46193666">
                <wp:simplePos x="0" y="0"/>
                <wp:positionH relativeFrom="column">
                  <wp:posOffset>-86945</wp:posOffset>
                </wp:positionH>
                <wp:positionV relativeFrom="paragraph">
                  <wp:posOffset>7447280</wp:posOffset>
                </wp:positionV>
                <wp:extent cx="1806575" cy="1367790"/>
                <wp:effectExtent l="19050" t="19050" r="22225" b="2286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6575" cy="1367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2801" w:rsidRDefault="0055779A" w:rsidP="00D92801">
                            <w:pPr>
                              <w:spacing w:after="0" w:line="240" w:lineRule="auto"/>
                              <w:ind w:left="576" w:firstLine="144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Menu</w:t>
                            </w:r>
                          </w:p>
                          <w:p w:rsidR="00D92801" w:rsidRPr="0095344D" w:rsidRDefault="00D92801" w:rsidP="00D9280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92801" w:rsidRPr="001679F5" w:rsidRDefault="00D92801" w:rsidP="00D92801">
                            <w:pPr>
                              <w:spacing w:after="0" w:line="276" w:lineRule="auto"/>
                              <w:suppressOverlap/>
                              <w:rPr>
                                <w:rFonts w:ascii="Arial" w:hAnsi="Arial" w:cs="Arial"/>
                                <w:b/>
                              </w:rPr>
                            </w:pPr>
                            <w:proofErr w:type="gramStart"/>
                            <w:r w:rsidRPr="001679F5">
                              <w:rPr>
                                <w:rFonts w:ascii="Arial" w:hAnsi="Arial" w:cs="Arial"/>
                                <w:b/>
                              </w:rPr>
                              <w:t>PK</w:t>
                            </w:r>
                            <w:r w:rsidR="0084409D" w:rsidRPr="001679F5">
                              <w:rPr>
                                <w:rFonts w:ascii="Arial" w:hAnsi="Arial" w:cs="Arial"/>
                                <w:b/>
                              </w:rPr>
                              <w:t xml:space="preserve">  </w:t>
                            </w:r>
                            <w:proofErr w:type="spellStart"/>
                            <w:r w:rsidRPr="001679F5">
                              <w:rPr>
                                <w:rFonts w:ascii="Arial" w:hAnsi="Arial" w:cs="Arial"/>
                                <w:b/>
                              </w:rPr>
                              <w:t>Item</w:t>
                            </w:r>
                            <w:proofErr w:type="gramEnd"/>
                            <w:r w:rsidRPr="001679F5">
                              <w:rPr>
                                <w:rFonts w:ascii="Arial" w:hAnsi="Arial" w:cs="Arial"/>
                                <w:b/>
                              </w:rPr>
                              <w:t>_Id</w:t>
                            </w:r>
                            <w:proofErr w:type="spellEnd"/>
                          </w:p>
                          <w:p w:rsidR="00D9280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C150EE">
                              <w:rPr>
                                <w:rFonts w:ascii="Arial" w:hAnsi="Arial" w:cs="Arial"/>
                              </w:rPr>
                              <w:t>Item_Name</w:t>
                            </w:r>
                            <w:proofErr w:type="spellEnd"/>
                          </w:p>
                          <w:p w:rsidR="00D9280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C150EE">
                              <w:rPr>
                                <w:rFonts w:ascii="Arial" w:hAnsi="Arial" w:cs="Arial"/>
                              </w:rPr>
                              <w:t>Rate_Per_Plate</w:t>
                            </w:r>
                            <w:proofErr w:type="spellEnd"/>
                          </w:p>
                          <w:p w:rsidR="00D92801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C150EE">
                              <w:rPr>
                                <w:rFonts w:ascii="Arial" w:hAnsi="Arial" w:cs="Arial"/>
                              </w:rPr>
                              <w:t>Item_Type</w:t>
                            </w:r>
                            <w:proofErr w:type="spellEnd"/>
                          </w:p>
                          <w:p w:rsidR="00D92801" w:rsidRPr="00952F68" w:rsidRDefault="00D92801" w:rsidP="00D92801">
                            <w:pPr>
                              <w:spacing w:after="0" w:line="276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C150EE">
                              <w:rPr>
                                <w:rFonts w:ascii="Arial" w:hAnsi="Arial" w:cs="Arial"/>
                              </w:rPr>
                              <w:t>Descrip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124B0" id="_x0000_s1042" type="#_x0000_t202" style="position:absolute;left:0;text-align:left;margin-left:-6.85pt;margin-top:586.4pt;width:142.25pt;height:107.7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" strokeweight="2.25pt">
                <v:textbox>
                  <w:txbxContent>
                    <w:p w:rsidR="00D92801" w:rsidRDefault="0055779A" w:rsidP="00D92801">
                      <w:pPr>
                        <w:spacing w:after="0" w:line="240" w:lineRule="auto"/>
                        <w:ind w:left="576" w:firstLine="144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Menu</w:t>
                      </w:r>
                    </w:p>
                    <w:p w:rsidR="00D92801" w:rsidRPr="0095344D" w:rsidRDefault="00D92801" w:rsidP="00D92801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</w:p>
                    <w:p w:rsidR="00D92801" w:rsidRPr="001679F5" w:rsidRDefault="00D92801" w:rsidP="00D92801">
                      <w:pPr>
                        <w:spacing w:after="0" w:line="276" w:lineRule="auto"/>
                        <w:suppressOverlap/>
                        <w:rPr>
                          <w:rFonts w:ascii="Arial" w:hAnsi="Arial" w:cs="Arial"/>
                          <w:b/>
                        </w:rPr>
                      </w:pPr>
                      <w:proofErr w:type="gramStart"/>
                      <w:r w:rsidRPr="001679F5">
                        <w:rPr>
                          <w:rFonts w:ascii="Arial" w:hAnsi="Arial" w:cs="Arial"/>
                          <w:b/>
                        </w:rPr>
                        <w:t>PK</w:t>
                      </w:r>
                      <w:r w:rsidR="0084409D" w:rsidRPr="001679F5">
                        <w:rPr>
                          <w:rFonts w:ascii="Arial" w:hAnsi="Arial" w:cs="Arial"/>
                          <w:b/>
                        </w:rPr>
                        <w:t xml:space="preserve">  </w:t>
                      </w:r>
                      <w:proofErr w:type="spellStart"/>
                      <w:r w:rsidRPr="001679F5">
                        <w:rPr>
                          <w:rFonts w:ascii="Arial" w:hAnsi="Arial" w:cs="Arial"/>
                          <w:b/>
                        </w:rPr>
                        <w:t>Item</w:t>
                      </w:r>
                      <w:proofErr w:type="gramEnd"/>
                      <w:r w:rsidRPr="001679F5">
                        <w:rPr>
                          <w:rFonts w:ascii="Arial" w:hAnsi="Arial" w:cs="Arial"/>
                          <w:b/>
                        </w:rPr>
                        <w:t>_Id</w:t>
                      </w:r>
                      <w:proofErr w:type="spellEnd"/>
                    </w:p>
                    <w:p w:rsidR="00D92801" w:rsidRDefault="00D92801" w:rsidP="00D92801">
                      <w:pPr>
                        <w:spacing w:after="0" w:line="276" w:lineRule="auto"/>
                        <w:ind w:left="432"/>
                        <w:suppressOverlap/>
                        <w:rPr>
                          <w:rFonts w:ascii="Arial" w:hAnsi="Arial" w:cs="Arial"/>
                        </w:rPr>
                      </w:pPr>
                      <w:proofErr w:type="spellStart"/>
                      <w:r w:rsidRPr="00C150EE">
                        <w:rPr>
                          <w:rFonts w:ascii="Arial" w:hAnsi="Arial" w:cs="Arial"/>
                        </w:rPr>
                        <w:t>Item_Name</w:t>
                      </w:r>
                      <w:proofErr w:type="spellEnd"/>
                    </w:p>
                    <w:p w:rsidR="00D92801" w:rsidRDefault="00D92801" w:rsidP="00D92801">
                      <w:pPr>
                        <w:spacing w:after="0" w:line="276" w:lineRule="auto"/>
                        <w:ind w:left="432"/>
                        <w:suppressOverlap/>
                        <w:rPr>
                          <w:rFonts w:ascii="Arial" w:hAnsi="Arial" w:cs="Arial"/>
                        </w:rPr>
                      </w:pPr>
                      <w:proofErr w:type="spellStart"/>
                      <w:r w:rsidRPr="00C150EE">
                        <w:rPr>
                          <w:rFonts w:ascii="Arial" w:hAnsi="Arial" w:cs="Arial"/>
                        </w:rPr>
                        <w:t>Rate_Per_Plate</w:t>
                      </w:r>
                      <w:proofErr w:type="spellEnd"/>
                    </w:p>
                    <w:p w:rsidR="00D92801" w:rsidRDefault="00D92801" w:rsidP="00D92801">
                      <w:pPr>
                        <w:spacing w:after="0" w:line="276" w:lineRule="auto"/>
                        <w:ind w:left="432"/>
                        <w:suppressOverlap/>
                        <w:rPr>
                          <w:rFonts w:ascii="Arial" w:hAnsi="Arial" w:cs="Arial"/>
                        </w:rPr>
                      </w:pPr>
                      <w:proofErr w:type="spellStart"/>
                      <w:r w:rsidRPr="00C150EE">
                        <w:rPr>
                          <w:rFonts w:ascii="Arial" w:hAnsi="Arial" w:cs="Arial"/>
                        </w:rPr>
                        <w:t>Item_Type</w:t>
                      </w:r>
                      <w:proofErr w:type="spellEnd"/>
                    </w:p>
                    <w:p w:rsidR="00D92801" w:rsidRPr="00952F68" w:rsidRDefault="00D92801" w:rsidP="00D92801">
                      <w:pPr>
                        <w:spacing w:after="0" w:line="276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C150EE">
                        <w:rPr>
                          <w:rFonts w:ascii="Arial" w:hAnsi="Arial" w:cs="Arial"/>
                        </w:rPr>
                        <w:t>Descrip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71191" w:rsidRPr="00014DD6">
        <w:rPr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147A0C92" wp14:editId="29410054">
                <wp:simplePos x="0" y="0"/>
                <wp:positionH relativeFrom="column">
                  <wp:posOffset>215480</wp:posOffset>
                </wp:positionH>
                <wp:positionV relativeFrom="paragraph">
                  <wp:posOffset>6701155</wp:posOffset>
                </wp:positionV>
                <wp:extent cx="1022530" cy="460372"/>
                <wp:effectExtent l="0" t="4445" r="20955" b="20955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1022530" cy="460372"/>
                          <a:chOff x="0" y="0"/>
                          <a:chExt cx="1483200" cy="237335"/>
                        </a:xfrm>
                      </wpg:grpSpPr>
                      <wps:wsp>
                        <wps:cNvPr id="31" name="Straight Connector 31"/>
                        <wps:cNvCnPr/>
                        <wps:spPr>
                          <a:xfrm flipV="1">
                            <a:off x="0" y="122400"/>
                            <a:ext cx="1483200" cy="215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 flipV="1">
                            <a:off x="1252800" y="0"/>
                            <a:ext cx="230400" cy="12192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3" name="Straight Connector 33"/>
                        <wps:cNvCnPr/>
                        <wps:spPr>
                          <a:xfrm>
                            <a:off x="1252800" y="122400"/>
                            <a:ext cx="229870" cy="114935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 flipV="1">
                            <a:off x="138281" y="28130"/>
                            <a:ext cx="0" cy="17233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5" name="Straight Connector 35"/>
                        <wps:cNvCnPr/>
                        <wps:spPr>
                          <a:xfrm flipV="1">
                            <a:off x="243050" y="28129"/>
                            <a:ext cx="0" cy="17233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38794E" id="Group 30" o:spid="_x0000_s1026" style="position:absolute;margin-left:16.95pt;margin-top:527.65pt;width:80.5pt;height:36.25pt;rotation:-90;z-index:251689984;mso-width-relative:margin;mso-height-relative:margin" coordsize="14832,2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">
                <v:line id="Straight Connector 31" o:spid="_x0000_s1027" style="position:absolute;flip:y;visibility:visible;mso-wrap-style:square" from="0,1224" to="14832,12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330LMQAAADbAAAADwAAAGRycy9kb3ducmV2LnhtbESPQWvCQBSE74X+h+UVeim6sULR1FWk&#10;0OLBQxv1/sg+k9DdtzH7aqK/vlsoeBxm5htmsRq8U2fqYhPYwGScgSIug224MrDfvY9moKIgW3SB&#10;ycCFIqyW93cLzG3o+YvOhVQqQTjmaKAWaXOtY1mTxzgOLXHyjqHzKEl2lbYd9gnunX7OshftseG0&#10;UGNLbzWV38WPN1C1sp1+XvummH/I0xXd4XjaOGMeH4b1KyihQW7h//bGGphO4O9L+gF6+Q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HffQsxAAAANsAAAAPAAAAAAAAAAAA&#10;AAAAAKECAABkcnMvZG93bnJldi54bWxQSwUGAAAAAAQABAD5AAAAkgMAAAAA&#10;" strokecolor="#0d0d0d" strokeweight="1.5pt">
                  <v:stroke joinstyle="miter"/>
                </v:line>
                <v:line id="Straight Connector 32" o:spid="_x0000_s1028" style="position:absolute;flip:y;visibility:visible;mso-wrap-style:square" from="12528,0" to="14832,1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69qW8QAAADbAAAADwAAAGRycy9kb3ducmV2LnhtbESPQWvCQBSE74X+h+UVvBTdVKFo6ipS&#10;UDz00Mb2/sg+k9DdtzH7NKm/vlsoeBxm5htmuR68UxfqYhPYwNMkA0VcBttwZeDzsB3PQUVBtugC&#10;k4EfirBe3d8tMbeh5w+6FFKpBOGYo4FapM21jmVNHuMktMTJO4bOoyTZVdp22Ce4d3qaZc/aY8Np&#10;ocaWXmsqv4uzN1C18jZ7v/ZNsdjJ4xXd1/G0d8aMHobNCyihQW7h//beGphN4e9L+gF69Q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3r2pbxAAAANsAAAAPAAAAAAAAAAAA&#10;AAAAAKECAABkcnMvZG93bnJldi54bWxQSwUGAAAAAAQABAD5AAAAkgMAAAAA&#10;" strokecolor="#0d0d0d" strokeweight="1.5pt">
                  <v:stroke joinstyle="miter"/>
                </v:line>
                <v:line id="Straight Connector 33" o:spid="_x0000_s1029" style="position:absolute;visibility:visible;mso-wrap-style:square" from="12528,1224" to="14826,23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qCEL8IAAADbAAAADwAAAGRycy9kb3ducmV2LnhtbESPzYvCMBTE7wv+D+EJe1tTLchSjSKK&#10;HxcP9eP+aJ5tMXkpTazd/es3grDHYWZ+w8yXvTWio9bXjhWMRwkI4sLpmksFl/P26xuED8gajWNS&#10;8EMelovBxxwz7Z6cU3cKpYgQ9hkqqEJoMil9UZFFP3INcfRurrUYomxLqVt8Rrg1cpIkU2mx5rhQ&#10;YUPrior76WEV2HOZjg1f3a6w2B1N/pvvDxulPof9agYiUB/+w+/2QStIU3h9iT9ALv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aqCEL8IAAADbAAAADwAAAAAAAAAAAAAA&#10;AAChAgAAZHJzL2Rvd25yZXYueG1sUEsFBgAAAAAEAAQA+QAAAJADAAAAAA==&#10;" strokecolor="#0d0d0d" strokeweight="1.5pt">
                  <v:stroke joinstyle="miter"/>
                </v:line>
                <v:line id="Straight Connector 34" o:spid="_x0000_s1030" style="position:absolute;flip:y;visibility:visible;mso-wrap-style:square" from="1382,281" to="1382,20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wpXtMUAAADbAAAADwAAAGRycy9kb3ducmV2LnhtbESPQUvDQBSE74L/YXmCF2k3WpE27baI&#10;oPTQg43t/ZF9TYK7b2P22aT99d2C4HGYmW+YxWrwTh2pi01gA4/jDBRxGWzDlYHd1/toCioKskUX&#10;mAycKMJqeXuzwNyGnrd0LKRSCcIxRwO1SJtrHcuaPMZxaImTdwidR0myq7TtsE9w7/RTlr1ojw2n&#10;hRpbequp/C5+vYGqlc3k89w3xexDHs7o9oeftTPm/m54nYMSGuQ//NdeWwOTZ7h+ST9ALy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wpXtMUAAADbAAAADwAAAAAAAAAA&#10;AAAAAAChAgAAZHJzL2Rvd25yZXYueG1sUEsFBgAAAAAEAAQA+QAAAJMDAAAAAA==&#10;" strokecolor="#0d0d0d" strokeweight="1.5pt">
                  <v:stroke joinstyle="miter"/>
                </v:line>
                <v:line id="Straight Connector 35" o:spid="_x0000_s1031" style="position:absolute;flip:y;visibility:visible;mso-wrap-style:square" from="2430,281" to="2430,20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EbyL8UAAADbAAAADwAAAGRycy9kb3ducmV2LnhtbESPQUvDQBSE74L/YXmCF2k3WpQ27baI&#10;oPTQg43t/ZF9TYK7b2P22aT99d2C4HGYmW+YxWrwTh2pi01gA4/jDBRxGWzDlYHd1/toCioKskUX&#10;mAycKMJqeXuzwNyGnrd0LKRSCcIxRwO1SJtrHcuaPMZxaImTdwidR0myq7TtsE9w7/RTlr1ojw2n&#10;hRpbequp/C5+vYGqlc3k89w3xexDHs7o9oeftTPm/m54nYMSGuQ//NdeWwOTZ7h+ST9ALy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+EbyL8UAAADbAAAADwAAAAAAAAAA&#10;AAAAAAChAgAAZHJzL2Rvd25yZXYueG1sUEsFBgAAAAAEAAQA+QAAAJMDAAAAAA==&#10;" strokecolor="#0d0d0d" strokeweight="1.5pt">
                  <v:stroke joinstyle="miter"/>
                </v:line>
              </v:group>
            </w:pict>
          </mc:Fallback>
        </mc:AlternateContent>
      </w:r>
      <w:r w:rsidR="00871191"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E1C7E65" wp14:editId="0629E3BA">
                <wp:simplePos x="0" y="0"/>
                <wp:positionH relativeFrom="column">
                  <wp:posOffset>635</wp:posOffset>
                </wp:positionH>
                <wp:positionV relativeFrom="paragraph">
                  <wp:posOffset>2584450</wp:posOffset>
                </wp:positionV>
                <wp:extent cx="1993900" cy="1907540"/>
                <wp:effectExtent l="19050" t="19050" r="25400" b="1651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3900" cy="1907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2801" w:rsidRDefault="00D92801" w:rsidP="001661F4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952F68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Customer_Order</w:t>
                            </w:r>
                            <w:proofErr w:type="spellEnd"/>
                          </w:p>
                          <w:p w:rsidR="00D92801" w:rsidRPr="001661F4" w:rsidRDefault="00D92801" w:rsidP="001661F4">
                            <w:pPr>
                              <w:spacing w:after="0" w:line="240" w:lineRule="auto"/>
                              <w:ind w:left="432"/>
                              <w:jc w:val="both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:rsidR="00D92801" w:rsidRPr="00360EB8" w:rsidRDefault="00D92801" w:rsidP="001661F4">
                            <w:pPr>
                              <w:spacing w:after="0" w:line="240" w:lineRule="auto"/>
                              <w:suppressOverlap/>
                              <w:jc w:val="both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360EB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PK  </w:t>
                            </w:r>
                            <w:proofErr w:type="spellStart"/>
                            <w:r w:rsidRPr="00360EB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Order</w:t>
                            </w:r>
                            <w:proofErr w:type="gramEnd"/>
                            <w:r w:rsidRPr="00360EB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_Id</w:t>
                            </w:r>
                            <w:proofErr w:type="spellEnd"/>
                          </w:p>
                          <w:p w:rsidR="00D92801" w:rsidRPr="00952F68" w:rsidRDefault="00D92801" w:rsidP="00D92801">
                            <w:pPr>
                              <w:spacing w:after="0" w:line="240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52F6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Employee_Id</w:t>
                            </w:r>
                            <w:proofErr w:type="spellEnd"/>
                          </w:p>
                          <w:p w:rsidR="00D92801" w:rsidRPr="00952F68" w:rsidRDefault="00D92801" w:rsidP="00D92801">
                            <w:pPr>
                              <w:spacing w:after="0" w:line="240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52F6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Order_Time</w:t>
                            </w:r>
                            <w:proofErr w:type="spellEnd"/>
                          </w:p>
                          <w:p w:rsidR="00D92801" w:rsidRPr="00952F68" w:rsidRDefault="00D92801" w:rsidP="00D92801">
                            <w:pPr>
                              <w:spacing w:after="0" w:line="240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52F6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Bill_Amount</w:t>
                            </w:r>
                            <w:proofErr w:type="spellEnd"/>
                          </w:p>
                          <w:p w:rsidR="00D92801" w:rsidRPr="00952F68" w:rsidRDefault="00D92801" w:rsidP="00D92801">
                            <w:pPr>
                              <w:spacing w:after="0" w:line="240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52F6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ayment_Method</w:t>
                            </w:r>
                            <w:proofErr w:type="spellEnd"/>
                          </w:p>
                          <w:p w:rsidR="00D92801" w:rsidRDefault="00D92801" w:rsidP="00D92801">
                            <w:pPr>
                              <w:spacing w:after="0" w:line="240" w:lineRule="auto"/>
                              <w:ind w:left="432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52F6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Order_Status</w:t>
                            </w:r>
                            <w:proofErr w:type="spellEnd"/>
                          </w:p>
                          <w:p w:rsidR="00D92801" w:rsidRPr="00952F68" w:rsidRDefault="001661F4" w:rsidP="00D92801">
                            <w:pPr>
                              <w:spacing w:after="0" w:line="240" w:lineRule="auto"/>
                              <w:suppressOverlap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FK  </w:t>
                            </w:r>
                            <w:proofErr w:type="spellStart"/>
                            <w:r w:rsidR="00D92801" w:rsidRPr="00952F6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tore</w:t>
                            </w:r>
                            <w:proofErr w:type="gramEnd"/>
                            <w:r w:rsidR="00D92801" w:rsidRPr="00952F6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_Id</w:t>
                            </w:r>
                            <w:proofErr w:type="spellEnd"/>
                          </w:p>
                          <w:p w:rsidR="00D92801" w:rsidRPr="00952F68" w:rsidRDefault="00D92801" w:rsidP="00D92801">
                            <w:pPr>
                              <w:spacing w:after="0" w:line="240" w:lineRule="auto"/>
                              <w:ind w:left="432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952F68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Tip_Amoun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1C7E65" id="_x0000_s1043" type="#_x0000_t202" style="position:absolute;left:0;text-align:left;margin-left:.05pt;margin-top:203.5pt;width:157pt;height:150.2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" strokeweight="2.25pt">
                <v:textbox>
                  <w:txbxContent>
                    <w:p w:rsidR="00D92801" w:rsidRDefault="00D92801" w:rsidP="001661F4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proofErr w:type="spellStart"/>
                      <w:r w:rsidRPr="00952F68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Customer_Order</w:t>
                      </w:r>
                      <w:proofErr w:type="spellEnd"/>
                    </w:p>
                    <w:p w:rsidR="00D92801" w:rsidRPr="001661F4" w:rsidRDefault="00D92801" w:rsidP="001661F4">
                      <w:pPr>
                        <w:spacing w:after="0" w:line="240" w:lineRule="auto"/>
                        <w:ind w:left="432"/>
                        <w:jc w:val="both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</w:p>
                    <w:p w:rsidR="00D92801" w:rsidRPr="00360EB8" w:rsidRDefault="00D92801" w:rsidP="001661F4">
                      <w:pPr>
                        <w:spacing w:after="0" w:line="240" w:lineRule="auto"/>
                        <w:suppressOverlap/>
                        <w:jc w:val="both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proofErr w:type="gramStart"/>
                      <w:r w:rsidRPr="00360EB8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PK  </w:t>
                      </w:r>
                      <w:proofErr w:type="spellStart"/>
                      <w:r w:rsidRPr="00360EB8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Order</w:t>
                      </w:r>
                      <w:proofErr w:type="gramEnd"/>
                      <w:r w:rsidRPr="00360EB8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_Id</w:t>
                      </w:r>
                      <w:proofErr w:type="spellEnd"/>
                    </w:p>
                    <w:p w:rsidR="00D92801" w:rsidRPr="00952F68" w:rsidRDefault="00D92801" w:rsidP="00D92801">
                      <w:pPr>
                        <w:spacing w:after="0" w:line="240" w:lineRule="auto"/>
                        <w:ind w:left="432"/>
                        <w:suppressOverlap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proofErr w:type="spellStart"/>
                      <w:r w:rsidRPr="00952F68">
                        <w:rPr>
                          <w:rFonts w:ascii="Arial" w:hAnsi="Arial" w:cs="Arial"/>
                          <w:sz w:val="24"/>
                          <w:szCs w:val="24"/>
                        </w:rPr>
                        <w:t>Employee_Id</w:t>
                      </w:r>
                      <w:proofErr w:type="spellEnd"/>
                    </w:p>
                    <w:p w:rsidR="00D92801" w:rsidRPr="00952F68" w:rsidRDefault="00D92801" w:rsidP="00D92801">
                      <w:pPr>
                        <w:spacing w:after="0" w:line="240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952F68">
                        <w:rPr>
                          <w:rFonts w:ascii="Arial" w:hAnsi="Arial" w:cs="Arial"/>
                          <w:sz w:val="24"/>
                          <w:szCs w:val="24"/>
                        </w:rPr>
                        <w:t>Order_Time</w:t>
                      </w:r>
                      <w:proofErr w:type="spellEnd"/>
                    </w:p>
                    <w:p w:rsidR="00D92801" w:rsidRPr="00952F68" w:rsidRDefault="00D92801" w:rsidP="00D92801">
                      <w:pPr>
                        <w:spacing w:after="0" w:line="240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952F68">
                        <w:rPr>
                          <w:rFonts w:ascii="Arial" w:hAnsi="Arial" w:cs="Arial"/>
                          <w:sz w:val="24"/>
                          <w:szCs w:val="24"/>
                        </w:rPr>
                        <w:t>Bill_Amount</w:t>
                      </w:r>
                      <w:proofErr w:type="spellEnd"/>
                    </w:p>
                    <w:p w:rsidR="00D92801" w:rsidRPr="00952F68" w:rsidRDefault="00D92801" w:rsidP="00D92801">
                      <w:pPr>
                        <w:spacing w:after="0" w:line="240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952F68">
                        <w:rPr>
                          <w:rFonts w:ascii="Arial" w:hAnsi="Arial" w:cs="Arial"/>
                          <w:sz w:val="24"/>
                          <w:szCs w:val="24"/>
                        </w:rPr>
                        <w:t>Payment_Method</w:t>
                      </w:r>
                      <w:proofErr w:type="spellEnd"/>
                    </w:p>
                    <w:p w:rsidR="00D92801" w:rsidRDefault="00D92801" w:rsidP="00D92801">
                      <w:pPr>
                        <w:spacing w:after="0" w:line="240" w:lineRule="auto"/>
                        <w:ind w:left="432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952F68">
                        <w:rPr>
                          <w:rFonts w:ascii="Arial" w:hAnsi="Arial" w:cs="Arial"/>
                          <w:sz w:val="24"/>
                          <w:szCs w:val="24"/>
                        </w:rPr>
                        <w:t>Order_Status</w:t>
                      </w:r>
                      <w:proofErr w:type="spellEnd"/>
                    </w:p>
                    <w:p w:rsidR="00D92801" w:rsidRPr="00952F68" w:rsidRDefault="001661F4" w:rsidP="00D92801">
                      <w:pPr>
                        <w:spacing w:after="0" w:line="240" w:lineRule="auto"/>
                        <w:suppressOverlap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FK  </w:t>
                      </w:r>
                      <w:proofErr w:type="spellStart"/>
                      <w:r w:rsidR="00D92801" w:rsidRPr="00952F68">
                        <w:rPr>
                          <w:rFonts w:ascii="Arial" w:hAnsi="Arial" w:cs="Arial"/>
                          <w:sz w:val="24"/>
                          <w:szCs w:val="24"/>
                        </w:rPr>
                        <w:t>Store</w:t>
                      </w:r>
                      <w:proofErr w:type="gramEnd"/>
                      <w:r w:rsidR="00D92801" w:rsidRPr="00952F68">
                        <w:rPr>
                          <w:rFonts w:ascii="Arial" w:hAnsi="Arial" w:cs="Arial"/>
                          <w:sz w:val="24"/>
                          <w:szCs w:val="24"/>
                        </w:rPr>
                        <w:t>_Id</w:t>
                      </w:r>
                      <w:proofErr w:type="spellEnd"/>
                    </w:p>
                    <w:p w:rsidR="00D92801" w:rsidRPr="00952F68" w:rsidRDefault="00D92801" w:rsidP="00D92801">
                      <w:pPr>
                        <w:spacing w:after="0" w:line="240" w:lineRule="auto"/>
                        <w:ind w:left="432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952F68">
                        <w:rPr>
                          <w:rFonts w:ascii="Arial" w:hAnsi="Arial" w:cs="Arial"/>
                          <w:sz w:val="24"/>
                          <w:szCs w:val="24"/>
                        </w:rPr>
                        <w:t>Tip_Amount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1661F4"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6985C82" wp14:editId="1E218BDE">
                <wp:simplePos x="0" y="0"/>
                <wp:positionH relativeFrom="column">
                  <wp:posOffset>3613785</wp:posOffset>
                </wp:positionH>
                <wp:positionV relativeFrom="paragraph">
                  <wp:posOffset>445770</wp:posOffset>
                </wp:positionV>
                <wp:extent cx="1814195" cy="1482725"/>
                <wp:effectExtent l="19050" t="19050" r="14605" b="222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4195" cy="1482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2801" w:rsidRDefault="00D92801" w:rsidP="00D9280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</w:t>
                            </w:r>
                            <w:proofErr w:type="spellStart"/>
                            <w:r w:rsidRPr="003103E9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Purchase_Order</w:t>
                            </w:r>
                            <w:proofErr w:type="spellEnd"/>
                          </w:p>
                          <w:p w:rsidR="00D92801" w:rsidRPr="003103E9" w:rsidRDefault="00D92801" w:rsidP="00D9280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Cs w:val="28"/>
                              </w:rPr>
                            </w:pPr>
                          </w:p>
                          <w:p w:rsidR="00D92801" w:rsidRPr="003103E9" w:rsidRDefault="00D92801" w:rsidP="00D92801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</w:pPr>
                            <w:r w:rsidRPr="00952F6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K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  </w:t>
                            </w:r>
                            <w:proofErr w:type="spellStart"/>
                            <w:r w:rsidRPr="00952F68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Order_Id</w:t>
                            </w:r>
                            <w:proofErr w:type="spellEnd"/>
                          </w:p>
                          <w:p w:rsidR="00D92801" w:rsidRPr="003103E9" w:rsidRDefault="00D92801" w:rsidP="00D92801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FK1 </w:t>
                            </w:r>
                            <w:proofErr w:type="spellStart"/>
                            <w:r w:rsidRPr="003103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Vendor_Id</w:t>
                            </w:r>
                            <w:proofErr w:type="spellEnd"/>
                          </w:p>
                          <w:p w:rsidR="00D92801" w:rsidRPr="003103E9" w:rsidRDefault="00D92801" w:rsidP="00D92801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FK2 </w:t>
                            </w:r>
                            <w:proofErr w:type="spellStart"/>
                            <w:r w:rsidRPr="003103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Store_Id</w:t>
                            </w:r>
                            <w:proofErr w:type="spellEnd"/>
                            <w:r w:rsidRPr="003103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D92801" w:rsidRPr="003103E9" w:rsidRDefault="00D92801" w:rsidP="00D92801">
                            <w:pPr>
                              <w:spacing w:after="0" w:line="276" w:lineRule="auto"/>
                              <w:ind w:left="432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03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urchase_Time</w:t>
                            </w:r>
                            <w:proofErr w:type="spellEnd"/>
                          </w:p>
                          <w:p w:rsidR="00D92801" w:rsidRPr="003103E9" w:rsidRDefault="00D92801" w:rsidP="00D92801">
                            <w:pPr>
                              <w:spacing w:after="0" w:line="276" w:lineRule="auto"/>
                              <w:ind w:left="432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03E9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ayment_Metho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85C82" id="_x0000_s1044" type="#_x0000_t202" style="position:absolute;left:0;text-align:left;margin-left:284.55pt;margin-top:35.1pt;width:142.85pt;height:116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" strokeweight="2.25pt">
                <v:textbox>
                  <w:txbxContent>
                    <w:p w:rsidR="00D92801" w:rsidRDefault="00D92801" w:rsidP="00D9280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 </w:t>
                      </w:r>
                      <w:proofErr w:type="spellStart"/>
                      <w:r w:rsidRPr="003103E9"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Purchase_Order</w:t>
                      </w:r>
                      <w:proofErr w:type="spellEnd"/>
                    </w:p>
                    <w:p w:rsidR="00D92801" w:rsidRPr="003103E9" w:rsidRDefault="00D92801" w:rsidP="00D9280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Cs w:val="28"/>
                        </w:rPr>
                      </w:pPr>
                    </w:p>
                    <w:p w:rsidR="00D92801" w:rsidRPr="003103E9" w:rsidRDefault="00D92801" w:rsidP="00D92801">
                      <w:pPr>
                        <w:spacing w:after="0" w:line="276" w:lineRule="auto"/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</w:pPr>
                      <w:r w:rsidRPr="00952F68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K</w:t>
                      </w:r>
                      <w:r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  </w:t>
                      </w:r>
                      <w:proofErr w:type="spellStart"/>
                      <w:r w:rsidRPr="00952F68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Order_Id</w:t>
                      </w:r>
                      <w:proofErr w:type="spellEnd"/>
                    </w:p>
                    <w:p w:rsidR="00D92801" w:rsidRPr="003103E9" w:rsidRDefault="00D92801" w:rsidP="00D92801">
                      <w:pPr>
                        <w:spacing w:after="0" w:line="276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FK1 </w:t>
                      </w:r>
                      <w:proofErr w:type="spellStart"/>
                      <w:r w:rsidRPr="003103E9">
                        <w:rPr>
                          <w:rFonts w:ascii="Arial" w:hAnsi="Arial" w:cs="Arial"/>
                          <w:sz w:val="24"/>
                          <w:szCs w:val="24"/>
                        </w:rPr>
                        <w:t>Vendor_Id</w:t>
                      </w:r>
                      <w:proofErr w:type="spellEnd"/>
                    </w:p>
                    <w:p w:rsidR="00D92801" w:rsidRPr="003103E9" w:rsidRDefault="00D92801" w:rsidP="00D92801">
                      <w:pPr>
                        <w:spacing w:after="0" w:line="276" w:lineRule="auto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FK2 </w:t>
                      </w:r>
                      <w:proofErr w:type="spellStart"/>
                      <w:r w:rsidRPr="003103E9">
                        <w:rPr>
                          <w:rFonts w:ascii="Arial" w:hAnsi="Arial" w:cs="Arial"/>
                          <w:sz w:val="24"/>
                          <w:szCs w:val="24"/>
                        </w:rPr>
                        <w:t>Store_Id</w:t>
                      </w:r>
                      <w:proofErr w:type="spellEnd"/>
                      <w:r w:rsidRPr="003103E9"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</w:p>
                    <w:p w:rsidR="00D92801" w:rsidRPr="003103E9" w:rsidRDefault="00D92801" w:rsidP="00D92801">
                      <w:pPr>
                        <w:spacing w:after="0" w:line="276" w:lineRule="auto"/>
                        <w:ind w:left="432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03E9">
                        <w:rPr>
                          <w:rFonts w:ascii="Arial" w:hAnsi="Arial" w:cs="Arial"/>
                          <w:sz w:val="24"/>
                          <w:szCs w:val="24"/>
                        </w:rPr>
                        <w:t>Purchase_Time</w:t>
                      </w:r>
                      <w:proofErr w:type="spellEnd"/>
                    </w:p>
                    <w:p w:rsidR="00D92801" w:rsidRPr="003103E9" w:rsidRDefault="00D92801" w:rsidP="00D92801">
                      <w:pPr>
                        <w:spacing w:after="0" w:line="276" w:lineRule="auto"/>
                        <w:ind w:left="432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03E9">
                        <w:rPr>
                          <w:rFonts w:ascii="Arial" w:hAnsi="Arial" w:cs="Arial"/>
                          <w:sz w:val="24"/>
                          <w:szCs w:val="24"/>
                        </w:rPr>
                        <w:t>Payment_Metho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FF5D1B" w:rsidRPr="00014DD6">
        <w:rPr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2131200</wp:posOffset>
                </wp:positionH>
                <wp:positionV relativeFrom="paragraph">
                  <wp:posOffset>1072800</wp:posOffset>
                </wp:positionV>
                <wp:extent cx="1483200" cy="237335"/>
                <wp:effectExtent l="0" t="0" r="41275" b="2984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3200" cy="237335"/>
                          <a:chOff x="0" y="0"/>
                          <a:chExt cx="1483200" cy="237335"/>
                        </a:xfrm>
                      </wpg:grpSpPr>
                      <wps:wsp>
                        <wps:cNvPr id="1" name="Straight Connector 1"/>
                        <wps:cNvCnPr/>
                        <wps:spPr>
                          <a:xfrm flipV="1">
                            <a:off x="0" y="122400"/>
                            <a:ext cx="1483200" cy="21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" name="Straight Connector 2"/>
                        <wps:cNvCnPr/>
                        <wps:spPr>
                          <a:xfrm flipV="1">
                            <a:off x="1252800" y="0"/>
                            <a:ext cx="230400" cy="12192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>
                            <a:off x="1252800" y="122400"/>
                            <a:ext cx="229870" cy="114935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8" name="Oval 8"/>
                        <wps:cNvSpPr/>
                        <wps:spPr>
                          <a:xfrm>
                            <a:off x="1159200" y="72000"/>
                            <a:ext cx="100800" cy="100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 flipV="1">
                            <a:off x="108000" y="50400"/>
                            <a:ext cx="0" cy="17233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 flipV="1">
                            <a:off x="165600" y="50400"/>
                            <a:ext cx="0" cy="172330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DB198E" id="Group 12" o:spid="_x0000_s1026" style="position:absolute;margin-left:167.8pt;margin-top:84.45pt;width:116.8pt;height:18.7pt;z-index:251683840" coordsize="14832,2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">
                <v:line id="Straight Connector 1" o:spid="_x0000_s1027" style="position:absolute;flip:y;visibility:visible;mso-wrap-style:square" from="0,1224" to="14832,12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5smib8AAADaAAAADwAAAGRycy9kb3ducmV2LnhtbERPTYvCMBC9C/6HMII3TVVYpGuUZUHQ&#10;o12F7W1oZpuyzaQ2UVt/vREET8Pjfc5q09laXKn1lWMFs2kCgrhwuuJSwfFnO1mC8AFZY+2YFPTk&#10;YbMeDlaYanfjA12zUIoYwj5FBSaEJpXSF4Ys+qlriCP351qLIcK2lLrFWwy3tZwnyYe0WHFsMNjQ&#10;t6HiP7tYBbnx+f5yys79bJHvl91vddfnXqnxqPv6BBGoC2/xy73TcT48X3leuX4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I5smib8AAADaAAAADwAAAAAAAAAAAAAAAACh&#10;AgAAZHJzL2Rvd25yZXYueG1sUEsFBgAAAAAEAAQA+QAAAI0DAAAAAA==&#10;" strokecolor="#0d0d0d [3069]" strokeweight="1.5pt">
                  <v:stroke joinstyle="miter"/>
                </v:line>
                <v:line id="Straight Connector 2" o:spid="_x0000_s1028" style="position:absolute;flip:y;visibility:visible;mso-wrap-style:square" from="12528,0" to="14832,1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+2kRMMAAADaAAAADwAAAGRycy9kb3ducmV2LnhtbESPQWvCQBSE7wX/w/IKvZS6UaHY1FVE&#10;sHjwYFN7f2SfSeju25h9Nam/3i0Uehxm5htmsRq8UxfqYhPYwGScgSIug224MnD82D7NQUVBtugC&#10;k4EfirBaju4WmNvQ8ztdCqlUgnDM0UAt0uZax7Imj3EcWuLknULnUZLsKm077BPcOz3NsmftseG0&#10;UGNLm5rKr+LbG6ha2c8O174pXt7k8Yru83TeOWMe7of1KyihQf7Df+2dNTCF3yvpBujl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ftpETDAAAA2gAAAA8AAAAAAAAAAAAA&#10;AAAAoQIAAGRycy9kb3ducmV2LnhtbFBLBQYAAAAABAAEAPkAAACRAwAAAAA=&#10;" strokecolor="#0d0d0d" strokeweight="1.5pt">
                  <v:stroke joinstyle="miter"/>
                </v:line>
                <v:line id="Straight Connector 7" o:spid="_x0000_s1029" style="position:absolute;visibility:visible;mso-wrap-style:square" from="12528,1224" to="14826,23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MJUQsIAAADaAAAADwAAAGRycy9kb3ducmV2LnhtbESPQWvCQBSE7wX/w/IEb3WTCq1EVxGl&#10;1UsPSdr7I/tMgrtvQ3abxP76bqHQ4zAz3zDb/WSNGKj3rWMF6TIBQVw53XKt4KN8fVyD8AFZo3FM&#10;Cu7kYb+bPWwx027knIYi1CJC2GeooAmhy6T0VUMW/dJ1xNG7ut5iiLKvpe5xjHBr5FOSPEuLLceF&#10;Bjs6NlTdii+rwJb1KjX86d4qi8O7yb/z8+Wk1GI+HTYgAk3hP/zXvmgFL/B7Jd4Aufs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MJUQsIAAADaAAAADwAAAAAAAAAAAAAA&#10;AAChAgAAZHJzL2Rvd25yZXYueG1sUEsFBgAAAAAEAAQA+QAAAJADAAAAAA==&#10;" strokecolor="#0d0d0d" strokeweight="1.5pt">
                  <v:stroke joinstyle="miter"/>
                </v:line>
                <v:oval id="Oval 8" o:spid="_x0000_s1030" style="position:absolute;left:11592;top:720;width:1008;height:100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+PeEb8A&#10;AADaAAAADwAAAGRycy9kb3ducmV2LnhtbERPy4rCMBTdD/gP4QruxlQZRKpRRCy4GnyhLq/Nta02&#10;N6WJbf17sxiY5eG858vOlKKh2hWWFYyGEQji1OqCMwWnY/I9BeE8ssbSMil4k4Plovc1x1jblvfU&#10;HHwmQgi7GBXk3lexlC7NyaAb2oo4cHdbG/QB1pnUNbYh3JRyHEUTabDg0JBjReuc0ufhZRQkD3cf&#10;/yan5lzdXrrctNfLLvtRatDvVjMQnjr/L/5zb7WCsDVcCTdALj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z494RvwAAANoAAAAPAAAAAAAAAAAAAAAAAJgCAABkcnMvZG93bnJl&#10;di54bWxQSwUGAAAAAAQABAD1AAAAhAMAAAAA&#10;" fillcolor="white [3212]" strokecolor="black [3213]" strokeweight="1pt">
                  <v:stroke joinstyle="miter"/>
                </v:oval>
                <v:line id="Straight Connector 10" o:spid="_x0000_s1031" style="position:absolute;flip:y;visibility:visible;mso-wrap-style:square" from="1080,504" to="1080,22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4QN18QAAADbAAAADwAAAGRycy9kb3ducmV2LnhtbESPQUvDQBCF74L/YRnBi7QbFcTGbksR&#10;lB48aGzvQ3aaBHdn0+zYxP565yB4m+G9ee+b5XqKwZxoyF1iB7fzAgxxnXzHjYPd58vsEUwWZI8h&#10;MTn4oQzr1eXFEkufRv6gUyWN0RDOJTpoRfrS2ly3FDHPU0+s2iENEUXXobF+wFHDY7B3RfFgI3as&#10;DS329NxS/VV9RwdNL2/37+exqxavcnPGsD8ct8G566tp8wRGaJJ/89/11iu+0usvOoBd/Q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jhA3XxAAAANsAAAAPAAAAAAAAAAAA&#10;AAAAAKECAABkcnMvZG93bnJldi54bWxQSwUGAAAAAAQABAD5AAAAkgMAAAAA&#10;" strokecolor="#0d0d0d" strokeweight="1.5pt">
                  <v:stroke joinstyle="miter"/>
                </v:line>
                <v:line id="Straight Connector 11" o:spid="_x0000_s1032" style="position:absolute;flip:y;visibility:visible;mso-wrap-style:square" from="1656,504" to="1656,22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MioTMIAAADbAAAADwAAAGRycy9kb3ducmV2LnhtbERPTWvCQBC9F/wPyxR6KXWjQmlTVxGh&#10;4sGDTdv7kB2T0N3ZmJ2a1F/vCkJv83ifM18O3qkTdbEJbGAyzkARl8E2XBn4+nx/egEVBdmiC0wG&#10;/ijCcjG6m2NuQ88fdCqkUimEY44GapE21zqWNXmM49ASJ+4QOo+SYFdp22Gfwr3T0yx71h4bTg01&#10;trSuqfwpfr2BqpXdbH/um+J1I49ndN+H49YZ83A/rN5ACQ3yL765tzbNn8D1l3SAXlw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MioTMIAAADbAAAADwAAAAAAAAAAAAAA&#10;AAChAgAAZHJzL2Rvd25yZXYueG1sUEsFBgAAAAAEAAQA+QAAAJADAAAAAA==&#10;" strokecolor="#0d0d0d" strokeweight="1.5pt">
                  <v:stroke joinstyle="miter"/>
                </v:line>
              </v:group>
            </w:pict>
          </mc:Fallback>
        </mc:AlternateContent>
      </w:r>
      <w:r w:rsidR="00D92801" w:rsidRPr="00014DD6">
        <w:rPr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936BB89" wp14:editId="43C570FA">
                <wp:simplePos x="0" y="0"/>
                <wp:positionH relativeFrom="column">
                  <wp:posOffset>0</wp:posOffset>
                </wp:positionH>
                <wp:positionV relativeFrom="paragraph">
                  <wp:posOffset>353060</wp:posOffset>
                </wp:positionV>
                <wp:extent cx="2133600" cy="1929130"/>
                <wp:effectExtent l="19050" t="19050" r="19050" b="139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1929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2801" w:rsidRDefault="000713A1" w:rsidP="00D92801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  <w:t>Vendor</w:t>
                            </w:r>
                          </w:p>
                          <w:p w:rsidR="00D92801" w:rsidRPr="003103E9" w:rsidRDefault="00D92801" w:rsidP="00D92801">
                            <w:pPr>
                              <w:spacing w:after="0" w:line="276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8"/>
                              </w:rPr>
                            </w:pPr>
                          </w:p>
                          <w:p w:rsidR="00D92801" w:rsidRPr="003103E9" w:rsidRDefault="00D92801" w:rsidP="00D92801">
                            <w:pPr>
                              <w:spacing w:after="0" w:line="276" w:lineRule="auto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</w:rPr>
                            </w:pPr>
                            <w:r w:rsidRPr="003103E9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>PK</w:t>
                            </w:r>
                            <w:r w:rsidR="000713A1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3103E9">
                              <w:rPr>
                                <w:rFonts w:ascii="Arial" w:hAnsi="Arial" w:cs="Arial"/>
                                <w:b/>
                                <w:sz w:val="24"/>
                                <w:szCs w:val="24"/>
                                <w:u w:val="single"/>
                              </w:rPr>
                              <w:t>Vendor_Id</w:t>
                            </w:r>
                            <w:proofErr w:type="spellEnd"/>
                          </w:p>
                          <w:p w:rsidR="00D92801" w:rsidRPr="006E456C" w:rsidRDefault="00D92801" w:rsidP="00D92801">
                            <w:pPr>
                              <w:spacing w:after="0" w:line="276" w:lineRule="auto"/>
                              <w:ind w:left="432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E456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Vendor_Name</w:t>
                            </w:r>
                            <w:proofErr w:type="spellEnd"/>
                          </w:p>
                          <w:p w:rsidR="00D92801" w:rsidRPr="006E456C" w:rsidRDefault="00D92801" w:rsidP="00D92801">
                            <w:pPr>
                              <w:spacing w:after="0" w:line="276" w:lineRule="auto"/>
                              <w:ind w:left="432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E456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Address</w:t>
                            </w:r>
                          </w:p>
                          <w:p w:rsidR="00D92801" w:rsidRPr="006E456C" w:rsidRDefault="00D92801" w:rsidP="00D92801">
                            <w:pPr>
                              <w:spacing w:after="0" w:line="276" w:lineRule="auto"/>
                              <w:ind w:left="432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E456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City</w:t>
                            </w:r>
                          </w:p>
                          <w:p w:rsidR="00D92801" w:rsidRPr="006E456C" w:rsidRDefault="00D92801" w:rsidP="00D92801">
                            <w:pPr>
                              <w:spacing w:after="0" w:line="276" w:lineRule="auto"/>
                              <w:ind w:left="432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E456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Vendor_State</w:t>
                            </w:r>
                            <w:proofErr w:type="spellEnd"/>
                          </w:p>
                          <w:p w:rsidR="00D92801" w:rsidRDefault="00D92801" w:rsidP="00D92801">
                            <w:pPr>
                              <w:spacing w:after="0" w:line="276" w:lineRule="auto"/>
                              <w:ind w:left="432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E456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Zip</w:t>
                            </w:r>
                          </w:p>
                          <w:p w:rsidR="00D92801" w:rsidRPr="006E456C" w:rsidRDefault="00D92801" w:rsidP="00D92801">
                            <w:pPr>
                              <w:spacing w:after="0" w:line="276" w:lineRule="auto"/>
                              <w:ind w:left="432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E456C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Phone_Numb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6BB89" id="_x0000_s1045" type="#_x0000_t202" style="position:absolute;left:0;text-align:left;margin-left:0;margin-top:27.8pt;width:168pt;height:151.9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" strokeweight="2.25pt">
                <v:textbox>
                  <w:txbxContent>
                    <w:p w:rsidR="00D92801" w:rsidRDefault="000713A1" w:rsidP="00D92801">
                      <w:pPr>
                        <w:spacing w:after="0"/>
                        <w:jc w:val="center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  <w:t>Vendor</w:t>
                      </w:r>
                    </w:p>
                    <w:p w:rsidR="00D92801" w:rsidRPr="003103E9" w:rsidRDefault="00D92801" w:rsidP="00D92801">
                      <w:pPr>
                        <w:spacing w:after="0" w:line="276" w:lineRule="auto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8"/>
                        </w:rPr>
                      </w:pPr>
                    </w:p>
                    <w:p w:rsidR="00D92801" w:rsidRPr="003103E9" w:rsidRDefault="00D92801" w:rsidP="00D92801">
                      <w:pPr>
                        <w:spacing w:after="0" w:line="276" w:lineRule="auto"/>
                        <w:rPr>
                          <w:rFonts w:ascii="Arial" w:hAnsi="Arial" w:cs="Arial"/>
                          <w:b/>
                          <w:sz w:val="28"/>
                          <w:szCs w:val="28"/>
                        </w:rPr>
                      </w:pPr>
                      <w:r w:rsidRPr="003103E9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>PK</w:t>
                      </w:r>
                      <w:r w:rsidR="000713A1">
                        <w:rPr>
                          <w:rFonts w:ascii="Arial" w:hAnsi="Arial" w:cs="Arial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3103E9">
                        <w:rPr>
                          <w:rFonts w:ascii="Arial" w:hAnsi="Arial" w:cs="Arial"/>
                          <w:b/>
                          <w:sz w:val="24"/>
                          <w:szCs w:val="24"/>
                          <w:u w:val="single"/>
                        </w:rPr>
                        <w:t>Vendor_Id</w:t>
                      </w:r>
                      <w:proofErr w:type="spellEnd"/>
                    </w:p>
                    <w:p w:rsidR="00D92801" w:rsidRPr="006E456C" w:rsidRDefault="00D92801" w:rsidP="00D92801">
                      <w:pPr>
                        <w:spacing w:after="0" w:line="276" w:lineRule="auto"/>
                        <w:ind w:left="432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6E456C">
                        <w:rPr>
                          <w:rFonts w:ascii="Arial" w:hAnsi="Arial" w:cs="Arial"/>
                          <w:sz w:val="24"/>
                          <w:szCs w:val="24"/>
                        </w:rPr>
                        <w:t>Vendor_Name</w:t>
                      </w:r>
                      <w:proofErr w:type="spellEnd"/>
                    </w:p>
                    <w:p w:rsidR="00D92801" w:rsidRPr="006E456C" w:rsidRDefault="00D92801" w:rsidP="00D92801">
                      <w:pPr>
                        <w:spacing w:after="0" w:line="276" w:lineRule="auto"/>
                        <w:ind w:left="432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E456C">
                        <w:rPr>
                          <w:rFonts w:ascii="Arial" w:hAnsi="Arial" w:cs="Arial"/>
                          <w:sz w:val="24"/>
                          <w:szCs w:val="24"/>
                        </w:rPr>
                        <w:t>Address</w:t>
                      </w:r>
                    </w:p>
                    <w:p w:rsidR="00D92801" w:rsidRPr="006E456C" w:rsidRDefault="00D92801" w:rsidP="00D92801">
                      <w:pPr>
                        <w:spacing w:after="0" w:line="276" w:lineRule="auto"/>
                        <w:ind w:left="432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E456C">
                        <w:rPr>
                          <w:rFonts w:ascii="Arial" w:hAnsi="Arial" w:cs="Arial"/>
                          <w:sz w:val="24"/>
                          <w:szCs w:val="24"/>
                        </w:rPr>
                        <w:t>City</w:t>
                      </w:r>
                    </w:p>
                    <w:p w:rsidR="00D92801" w:rsidRPr="006E456C" w:rsidRDefault="00D92801" w:rsidP="00D92801">
                      <w:pPr>
                        <w:spacing w:after="0" w:line="276" w:lineRule="auto"/>
                        <w:ind w:left="432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6E456C">
                        <w:rPr>
                          <w:rFonts w:ascii="Arial" w:hAnsi="Arial" w:cs="Arial"/>
                          <w:sz w:val="24"/>
                          <w:szCs w:val="24"/>
                        </w:rPr>
                        <w:t>Vendor_State</w:t>
                      </w:r>
                      <w:proofErr w:type="spellEnd"/>
                    </w:p>
                    <w:p w:rsidR="00D92801" w:rsidRDefault="00D92801" w:rsidP="00D92801">
                      <w:pPr>
                        <w:spacing w:after="0" w:line="276" w:lineRule="auto"/>
                        <w:ind w:left="432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E456C">
                        <w:rPr>
                          <w:rFonts w:ascii="Arial" w:hAnsi="Arial" w:cs="Arial"/>
                          <w:sz w:val="24"/>
                          <w:szCs w:val="24"/>
                        </w:rPr>
                        <w:t>Zip</w:t>
                      </w:r>
                    </w:p>
                    <w:p w:rsidR="00D92801" w:rsidRPr="006E456C" w:rsidRDefault="00D92801" w:rsidP="00D92801">
                      <w:pPr>
                        <w:spacing w:after="0" w:line="276" w:lineRule="auto"/>
                        <w:ind w:left="432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proofErr w:type="spellStart"/>
                      <w:r w:rsidRPr="006E456C">
                        <w:rPr>
                          <w:rFonts w:ascii="Arial" w:hAnsi="Arial" w:cs="Arial"/>
                          <w:sz w:val="24"/>
                          <w:szCs w:val="24"/>
                        </w:rPr>
                        <w:t>Phone_Numb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014DD6" w:rsidRPr="00014DD6">
        <w:rPr>
          <w:b/>
          <w:sz w:val="28"/>
        </w:rPr>
        <w:t>ER Diagram of ABC Restaurant</w:t>
      </w:r>
    </w:p>
    <w:p w:rsidR="00014DD6" w:rsidRDefault="00014DD6" w:rsidP="00014DD6">
      <w:pPr>
        <w:jc w:val="center"/>
        <w:rPr>
          <w:b/>
          <w:sz w:val="28"/>
        </w:rPr>
      </w:pPr>
    </w:p>
    <w:p w:rsidR="00014DD6" w:rsidRDefault="00014DD6" w:rsidP="00014DD6">
      <w:pPr>
        <w:jc w:val="center"/>
        <w:rPr>
          <w:b/>
          <w:sz w:val="28"/>
        </w:rPr>
      </w:pPr>
    </w:p>
    <w:p w:rsidR="00014DD6" w:rsidRPr="00014DD6" w:rsidRDefault="00014DD6" w:rsidP="00014DD6">
      <w:pPr>
        <w:jc w:val="center"/>
        <w:rPr>
          <w:b/>
          <w:sz w:val="28"/>
        </w:rPr>
      </w:pPr>
    </w:p>
    <w:p w:rsidR="00014DD6" w:rsidRDefault="00E070F2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E2C11A9" wp14:editId="4BAE488D">
                <wp:simplePos x="0" y="0"/>
                <wp:positionH relativeFrom="column">
                  <wp:posOffset>4320073</wp:posOffset>
                </wp:positionH>
                <wp:positionV relativeFrom="paragraph">
                  <wp:posOffset>3751489</wp:posOffset>
                </wp:positionV>
                <wp:extent cx="304515" cy="0"/>
                <wp:effectExtent l="0" t="0" r="1968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51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>
                              <a:lumMod val="95000"/>
                              <a:lumOff val="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52708C" id="Straight Connector 5" o:spid="_x0000_s1026" style="position:absolute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0.15pt,295.4pt" to="364.15pt,29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" strokecolor="#0d0d0d" strokeweight="1.5pt">
                <v:stroke joinstyle="miter"/>
              </v:line>
            </w:pict>
          </mc:Fallback>
        </mc:AlternateContent>
      </w:r>
      <w:r w:rsidRPr="00014DD6">
        <w:rPr>
          <w:b/>
          <w:noProof/>
          <w:sz w:val="28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6868047E" wp14:editId="7981567F">
                <wp:simplePos x="0" y="0"/>
                <wp:positionH relativeFrom="column">
                  <wp:posOffset>4046650</wp:posOffset>
                </wp:positionH>
                <wp:positionV relativeFrom="paragraph">
                  <wp:posOffset>3242504</wp:posOffset>
                </wp:positionV>
                <wp:extent cx="922502" cy="433706"/>
                <wp:effectExtent l="0" t="3493" r="46038" b="26987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922502" cy="433706"/>
                          <a:chOff x="-383010" y="-6477"/>
                          <a:chExt cx="1897767" cy="224061"/>
                        </a:xfrm>
                      </wpg:grpSpPr>
                      <wps:wsp>
                        <wps:cNvPr id="44" name="Straight Connector 44"/>
                        <wps:cNvCnPr/>
                        <wps:spPr>
                          <a:xfrm rot="16200000" flipH="1">
                            <a:off x="561893" y="-830379"/>
                            <a:ext cx="7961" cy="1897767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45" name="Straight Connector 45"/>
                        <wps:cNvCnPr/>
                        <wps:spPr>
                          <a:xfrm rot="16200000">
                            <a:off x="1278200" y="-114883"/>
                            <a:ext cx="128151" cy="344963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46" name="Straight Connector 46"/>
                        <wps:cNvCnPr/>
                        <wps:spPr>
                          <a:xfrm rot="16200000" flipH="1">
                            <a:off x="1294726" y="-2447"/>
                            <a:ext cx="95099" cy="344963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47" name="Straight Connector 47"/>
                        <wps:cNvCnPr/>
                        <wps:spPr>
                          <a:xfrm rot="16200000">
                            <a:off x="78923" y="122241"/>
                            <a:ext cx="118874" cy="2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48" name="Straight Connector 48"/>
                        <wps:cNvCnPr/>
                        <wps:spPr>
                          <a:xfrm rot="16200000">
                            <a:off x="206553" y="118686"/>
                            <a:ext cx="119035" cy="5"/>
                          </a:xfrm>
                          <a:prstGeom prst="line">
                            <a:avLst/>
                          </a:prstGeom>
                          <a:noFill/>
                          <a:ln w="19050" cap="flat" cmpd="sng" algn="ctr">
                            <a:solidFill>
                              <a:sysClr val="windowText" lastClr="000000">
                                <a:lumMod val="95000"/>
                                <a:lumOff val="5000"/>
                              </a:sys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7D0FFB" id="Group 43" o:spid="_x0000_s1026" style="position:absolute;margin-left:318.65pt;margin-top:255.3pt;width:72.65pt;height:34.15pt;rotation:90;z-index:251696128;mso-width-relative:margin;mso-height-relative:margin" coordorigin="-3830,-64" coordsize="18977,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">
                <v:line id="Straight Connector 44" o:spid="_x0000_s1027" style="position:absolute;rotation:90;flip:x;visibility:visible;mso-wrap-style:square" from="5619,-8304" to="5698,106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2S7wMUAAADbAAAADwAAAGRycy9kb3ducmV2LnhtbESP3WoCMRSE7wXfIRyhN6VmLaKyNYqo&#10;hRYK/lSwl4fNcXcxOVmSVNe3b4SCl8PMfMNM56014kI+1I4VDPoZCOLC6ZpLBYfv95cJiBCRNRrH&#10;pOBGAeazbmeKuXZX3tFlH0uRIBxyVFDF2ORShqIii6HvGuLknZy3GJP0pdQerwlujXzNspG0WHNa&#10;qLChZUXFef9rFXxuzDqsstvEHJ/LQ/t1Hv8ct16pp167eAMRqY2P8H/7QysYDuH+Jf0AOfs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w2S7wMUAAADbAAAADwAAAAAAAAAA&#10;AAAAAAChAgAAZHJzL2Rvd25yZXYueG1sUEsFBgAAAAAEAAQA+QAAAJMDAAAAAA==&#10;" strokecolor="#0d0d0d" strokeweight="1.5pt">
                  <v:stroke joinstyle="miter"/>
                </v:line>
                <v:line id="Straight Connector 45" o:spid="_x0000_s1028" style="position:absolute;rotation:-90;visibility:visible;mso-wrap-style:square" from="12782,-1149" to="14062,23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2HD8MAAADbAAAADwAAAGRycy9kb3ducmV2LnhtbESPT2vCQBTE70K/w/IK3upGsSLRVVRa&#10;9FoNqLdn9uUPZt/G7EbTb98VCh6HmfkNM192phJ3alxpWcFwEIEgTq0uOVeQHL4/piCcR9ZYWSYF&#10;v+RguXjrzTHW9sE/dN/7XAQIuxgVFN7XsZQuLcigG9iaOHiZbQz6IJtc6gYfAW4qOYqiiTRYclgo&#10;sKZNQel13xoF5/aYJdtkt76U5qvatsOMbyepVP+9W81AeOr8K/zf3mkF4094fgk/QC7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Rthw/DAAAA2wAAAA8AAAAAAAAAAAAA&#10;AAAAoQIAAGRycy9kb3ducmV2LnhtbFBLBQYAAAAABAAEAPkAAACRAwAAAAA=&#10;" strokecolor="#0d0d0d" strokeweight="1.5pt">
                  <v:stroke joinstyle="miter"/>
                </v:line>
                <v:line id="Straight Connector 46" o:spid="_x0000_s1029" style="position:absolute;rotation:90;flip:x;visibility:visible;mso-wrap-style:square" from="12946,-25" to="13897,34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PqALMUAAADbAAAADwAAAGRycy9kb3ducmV2LnhtbESPQWsCMRSE70L/Q3hCL0WzLcXKapTS&#10;VqggaFXQ42Pz3F1MXpYk6vrvjVDwOMzMN8x42lojzuRD7VjBaz8DQVw4XXOpYLuZ9YYgQkTWaByT&#10;gisFmE6eOmPMtbvwH53XsRQJwiFHBVWMTS5lKCqyGPquIU7ewXmLMUlfSu3xkuDWyLcsG0iLNaeF&#10;Chv6qqg4rk9WwXxpfsJ3dh2a3Uu5bRfHj/1u5ZV67rafIxCR2vgI/7d/tYL3Ady/pB8gJ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PqALMUAAADbAAAADwAAAAAAAAAA&#10;AAAAAAChAgAAZHJzL2Rvd25yZXYueG1sUEsFBgAAAAAEAAQA+QAAAJMDAAAAAA==&#10;" strokecolor="#0d0d0d" strokeweight="1.5pt">
                  <v:stroke joinstyle="miter"/>
                </v:line>
                <v:line id="Straight Connector 47" o:spid="_x0000_s1030" style="position:absolute;rotation:-90;visibility:visible;mso-wrap-style:square" from="789,1222" to="1977,122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/O848MAAADbAAAADwAAAGRycy9kb3ducmV2LnhtbESPT2vCQBTE70K/w/IK3upGkSrRVVRa&#10;9FoNqLdn9uUPZt/G7EbTb98VCh6HmfkNM192phJ3alxpWcFwEIEgTq0uOVeQHL4/piCcR9ZYWSYF&#10;v+RguXjrzTHW9sE/dN/7XAQIuxgVFN7XsZQuLcigG9iaOHiZbQz6IJtc6gYfAW4qOYqiT2mw5LBQ&#10;YE2bgtLrvjUKzu0xS7bJbn0pzVe1bYcZ305Sqf57t5qB8NT5V/i/vdMKxhN4fgk/QC7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vzvOPDAAAA2wAAAA8AAAAAAAAAAAAA&#10;AAAAoQIAAGRycy9kb3ducmV2LnhtbFBLBQYAAAAABAAEAPkAAACRAwAAAAA=&#10;" strokecolor="#0d0d0d" strokeweight="1.5pt">
                  <v:stroke joinstyle="miter"/>
                </v:line>
                <v:line id="Straight Connector 48" o:spid="_x0000_s1031" style="position:absolute;rotation:-90;visibility:visible;mso-wrap-style:square" from="2064,1187" to="3255,11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mwokb8AAADbAAAADwAAAGRycy9kb3ducmV2LnhtbERPy4rCMBTdC/5DuII7TRUZpGOUURTd&#10;qgV1d6e5fTDNTW1SrX8/WQguD+e9WHWmEg9qXGlZwWQcgSBOrS45V5Ccd6M5COeRNVaWScGLHKyW&#10;/d4CY22ffKTHyecihLCLUUHhfR1L6dKCDLqxrYkDl9nGoA+wyaVu8BnCTSWnUfQlDZYcGgqsaVNQ&#10;+ndqjYJbe8mSfXJY/5ZmW+3bScb3q1RqOOh+vkF46vxH/HYftIJZGBu+hB8gl/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amwokb8AAADbAAAADwAAAAAAAAAAAAAAAACh&#10;AgAAZHJzL2Rvd25yZXYueG1sUEsFBgAAAAAEAAQA+QAAAI0DAAAAAA==&#10;" strokecolor="#0d0d0d" strokeweight="1.5pt">
                  <v:stroke joinstyle="miter"/>
                </v:line>
              </v:group>
            </w:pict>
          </mc:Fallback>
        </mc:AlternateContent>
      </w:r>
    </w:p>
    <w:sectPr w:rsidR="00014DD6" w:rsidSect="00C04019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tzQ2NzCzNDI0tDBV0lEKTi0uzszPAykwqgUALYPw0ywAAAA="/>
  </w:docVars>
  <w:rsids>
    <w:rsidRoot w:val="00D92801"/>
    <w:rsid w:val="00014DD6"/>
    <w:rsid w:val="000713A1"/>
    <w:rsid w:val="001661F4"/>
    <w:rsid w:val="001679F5"/>
    <w:rsid w:val="0050537C"/>
    <w:rsid w:val="0055779A"/>
    <w:rsid w:val="00576154"/>
    <w:rsid w:val="00584AFF"/>
    <w:rsid w:val="00671674"/>
    <w:rsid w:val="00746FF7"/>
    <w:rsid w:val="0084409D"/>
    <w:rsid w:val="00871191"/>
    <w:rsid w:val="008845D0"/>
    <w:rsid w:val="008A07A8"/>
    <w:rsid w:val="00A7553F"/>
    <w:rsid w:val="00B21CB0"/>
    <w:rsid w:val="00C04019"/>
    <w:rsid w:val="00D92801"/>
    <w:rsid w:val="00E070F2"/>
    <w:rsid w:val="00FF5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81AF19-66DC-4F87-AFBC-924BD6135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28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053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3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8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 garg</dc:creator>
  <cp:keywords/>
  <dc:description/>
  <cp:lastModifiedBy>mayank garg</cp:lastModifiedBy>
  <cp:revision>7</cp:revision>
  <cp:lastPrinted>2018-02-05T07:57:00Z</cp:lastPrinted>
  <dcterms:created xsi:type="dcterms:W3CDTF">2018-02-05T04:42:00Z</dcterms:created>
  <dcterms:modified xsi:type="dcterms:W3CDTF">2018-02-05T23:03:00Z</dcterms:modified>
</cp:coreProperties>
</file>